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7B497" w14:textId="77777777" w:rsidR="00BB0F82" w:rsidRDefault="00BB0F82" w:rsidP="005636FC">
      <w:pPr>
        <w:tabs>
          <w:tab w:val="left" w:pos="142"/>
        </w:tabs>
        <w:suppressAutoHyphens/>
        <w:wordWrap/>
        <w:autoSpaceDE/>
        <w:rPr>
          <w:rFonts w:ascii="Times New Roman" w:eastAsia="Times New Roman"/>
          <w:bCs/>
          <w:kern w:val="0"/>
          <w:sz w:val="22"/>
          <w:szCs w:val="22"/>
          <w:u w:val="single"/>
          <w:lang w:val="en-GB" w:eastAsia="en-GB" w:bidi="en-GB"/>
        </w:rPr>
      </w:pPr>
    </w:p>
    <w:p w14:paraId="190B7D10" w14:textId="27C441F0" w:rsidR="009E51BB" w:rsidRDefault="00374A75" w:rsidP="00374A75">
      <w:pPr>
        <w:suppressAutoHyphens/>
        <w:wordWrap/>
        <w:autoSpaceDE/>
        <w:jc w:val="center"/>
        <w:rPr>
          <w:rFonts w:ascii="Arial" w:eastAsia="Hankook Semibold" w:hAnsi="Arial" w:cs="Arial"/>
          <w:b/>
          <w:sz w:val="32"/>
          <w:szCs w:val="32"/>
        </w:rPr>
      </w:pPr>
      <w:r>
        <w:rPr>
          <w:rFonts w:ascii="Arial" w:hAnsi="Arial"/>
          <w:b/>
          <w:sz w:val="32"/>
          <w:szCs w:val="32"/>
        </w:rPr>
        <w:t xml:space="preserve">Hankook câștigă medalia de platină la </w:t>
      </w:r>
      <w:r w:rsidR="00AC670A">
        <w:rPr>
          <w:rFonts w:ascii="Arial" w:hAnsi="Arial"/>
          <w:b/>
          <w:sz w:val="32"/>
          <w:szCs w:val="32"/>
        </w:rPr>
        <w:t>EcoVadis</w:t>
      </w:r>
      <w:r>
        <w:rPr>
          <w:rFonts w:ascii="Arial" w:hAnsi="Arial"/>
          <w:b/>
          <w:sz w:val="32"/>
          <w:szCs w:val="32"/>
        </w:rPr>
        <w:t xml:space="preserve"> pentru Implicarea RSC</w:t>
      </w:r>
    </w:p>
    <w:p w14:paraId="1F2F8BB4" w14:textId="77777777" w:rsidR="00374A75" w:rsidRPr="00374A75" w:rsidRDefault="00374A75" w:rsidP="000106D5">
      <w:pPr>
        <w:suppressAutoHyphens/>
        <w:wordWrap/>
        <w:autoSpaceDE/>
        <w:rPr>
          <w:rFonts w:ascii="Times New Roman" w:eastAsia="Times New Roman"/>
          <w:b/>
          <w:color w:val="00000A"/>
          <w:kern w:val="0"/>
          <w:sz w:val="22"/>
          <w:szCs w:val="20"/>
          <w:lang w:eastAsia="en-GB" w:bidi="en-GB"/>
        </w:rPr>
      </w:pPr>
    </w:p>
    <w:p w14:paraId="454F88D6" w14:textId="2DCA4E53" w:rsidR="00C65684" w:rsidRPr="000D29D4" w:rsidRDefault="00131B31" w:rsidP="00B55F2A">
      <w:pPr>
        <w:suppressAutoHyphens/>
        <w:wordWrap/>
        <w:autoSpaceDE/>
        <w:spacing w:line="276" w:lineRule="auto"/>
        <w:rPr>
          <w:rFonts w:ascii="Times New Roman"/>
          <w:b/>
          <w:color w:val="00000A"/>
          <w:sz w:val="22"/>
          <w:szCs w:val="20"/>
        </w:rPr>
      </w:pPr>
      <w:r>
        <w:rPr>
          <w:rFonts w:ascii="Times New Roman"/>
          <w:b/>
          <w:color w:val="00000A"/>
          <w:sz w:val="22"/>
          <w:szCs w:val="20"/>
        </w:rPr>
        <w:t xml:space="preserve">Producătorul de anvelope Hankook a primit cea mai mare </w:t>
      </w:r>
      <w:r w:rsidR="0061684F">
        <w:rPr>
          <w:rFonts w:ascii="Times New Roman"/>
          <w:b/>
          <w:color w:val="00000A"/>
          <w:sz w:val="22"/>
          <w:szCs w:val="20"/>
        </w:rPr>
        <w:t>distinctie</w:t>
      </w:r>
      <w:r>
        <w:rPr>
          <w:rFonts w:ascii="Times New Roman"/>
          <w:b/>
          <w:color w:val="00000A"/>
          <w:sz w:val="22"/>
          <w:szCs w:val="20"/>
        </w:rPr>
        <w:t xml:space="preserve"> din partea agenției de rating de renume internațional, </w:t>
      </w:r>
      <w:r w:rsidR="00AC670A">
        <w:rPr>
          <w:rFonts w:ascii="Times New Roman"/>
          <w:b/>
          <w:color w:val="00000A"/>
          <w:sz w:val="22"/>
          <w:szCs w:val="20"/>
        </w:rPr>
        <w:t>EcoVadis</w:t>
      </w:r>
      <w:r>
        <w:rPr>
          <w:rFonts w:ascii="Times New Roman"/>
          <w:b/>
          <w:color w:val="00000A"/>
          <w:sz w:val="22"/>
          <w:szCs w:val="20"/>
        </w:rPr>
        <w:t xml:space="preserve"> pentru inițiativele </w:t>
      </w:r>
      <w:r w:rsidR="0061684F">
        <w:rPr>
          <w:rFonts w:ascii="Times New Roman"/>
          <w:b/>
          <w:color w:val="00000A"/>
          <w:sz w:val="22"/>
          <w:szCs w:val="20"/>
        </w:rPr>
        <w:t xml:space="preserve">si eforturile sustinute </w:t>
      </w:r>
      <w:r>
        <w:rPr>
          <w:rFonts w:ascii="Times New Roman"/>
          <w:b/>
          <w:color w:val="00000A"/>
          <w:sz w:val="22"/>
          <w:szCs w:val="20"/>
        </w:rPr>
        <w:t xml:space="preserve">sale </w:t>
      </w:r>
      <w:r w:rsidR="0061684F">
        <w:rPr>
          <w:rFonts w:ascii="Times New Roman"/>
          <w:b/>
          <w:color w:val="00000A"/>
          <w:sz w:val="22"/>
          <w:szCs w:val="20"/>
        </w:rPr>
        <w:t>in</w:t>
      </w:r>
      <w:r>
        <w:rPr>
          <w:rFonts w:ascii="Times New Roman"/>
          <w:b/>
          <w:color w:val="00000A"/>
          <w:sz w:val="22"/>
          <w:szCs w:val="20"/>
        </w:rPr>
        <w:t xml:space="preserve"> RSC. </w:t>
      </w:r>
      <w:r w:rsidR="00AC670A">
        <w:rPr>
          <w:rFonts w:ascii="Times New Roman"/>
          <w:b/>
          <w:color w:val="00000A"/>
          <w:sz w:val="22"/>
          <w:szCs w:val="20"/>
        </w:rPr>
        <w:t>EcoVadis</w:t>
      </w:r>
      <w:r>
        <w:rPr>
          <w:rFonts w:ascii="Times New Roman"/>
          <w:b/>
          <w:color w:val="00000A"/>
          <w:sz w:val="22"/>
          <w:szCs w:val="20"/>
        </w:rPr>
        <w:t xml:space="preserve">, </w:t>
      </w:r>
      <w:r w:rsidR="0061684F">
        <w:rPr>
          <w:rFonts w:ascii="Times New Roman"/>
          <w:b/>
          <w:color w:val="00000A"/>
          <w:sz w:val="22"/>
          <w:szCs w:val="20"/>
        </w:rPr>
        <w:t xml:space="preserve">agetia </w:t>
      </w:r>
      <w:r>
        <w:rPr>
          <w:rFonts w:ascii="Times New Roman"/>
          <w:b/>
          <w:color w:val="00000A"/>
          <w:sz w:val="22"/>
          <w:szCs w:val="20"/>
        </w:rPr>
        <w:t xml:space="preserve">care oferă cele mai </w:t>
      </w:r>
      <w:r w:rsidR="0061684F">
        <w:rPr>
          <w:rFonts w:ascii="Times New Roman"/>
          <w:b/>
          <w:color w:val="00000A"/>
          <w:sz w:val="22"/>
          <w:szCs w:val="20"/>
        </w:rPr>
        <w:t>apreciate</w:t>
      </w:r>
      <w:r>
        <w:rPr>
          <w:rFonts w:ascii="Times New Roman"/>
          <w:b/>
          <w:color w:val="00000A"/>
          <w:sz w:val="22"/>
          <w:szCs w:val="20"/>
        </w:rPr>
        <w:t xml:space="preserve"> ratinguri</w:t>
      </w:r>
      <w:r w:rsidR="0061684F">
        <w:rPr>
          <w:rFonts w:ascii="Times New Roman"/>
          <w:b/>
          <w:color w:val="00000A"/>
          <w:sz w:val="22"/>
          <w:szCs w:val="20"/>
        </w:rPr>
        <w:t xml:space="preserve"> </w:t>
      </w:r>
      <w:r>
        <w:rPr>
          <w:rFonts w:ascii="Times New Roman"/>
          <w:b/>
          <w:color w:val="00000A"/>
          <w:sz w:val="22"/>
          <w:szCs w:val="20"/>
        </w:rPr>
        <w:t>din lume</w:t>
      </w:r>
      <w:r w:rsidR="003F0264">
        <w:rPr>
          <w:rFonts w:ascii="Times New Roman"/>
          <w:b/>
          <w:color w:val="00000A"/>
          <w:sz w:val="22"/>
          <w:szCs w:val="20"/>
        </w:rPr>
        <w:t xml:space="preserve"> in aceasta categorie</w:t>
      </w:r>
      <w:r>
        <w:rPr>
          <w:rFonts w:ascii="Times New Roman"/>
          <w:b/>
          <w:color w:val="00000A"/>
          <w:sz w:val="22"/>
          <w:szCs w:val="20"/>
        </w:rPr>
        <w:t>, recompensează Hankook pentru responsabilitatea sa socială.</w:t>
      </w:r>
    </w:p>
    <w:p w14:paraId="5405A318" w14:textId="77777777" w:rsidR="00AF582D" w:rsidRPr="009E51BB" w:rsidRDefault="00AF582D" w:rsidP="00B55F2A">
      <w:pPr>
        <w:suppressAutoHyphens/>
        <w:wordWrap/>
        <w:autoSpaceDE/>
        <w:spacing w:line="276" w:lineRule="auto"/>
        <w:rPr>
          <w:rFonts w:ascii="Times New Roman" w:eastAsia="Times New Roman"/>
          <w:color w:val="00000A"/>
          <w:kern w:val="0"/>
          <w:sz w:val="21"/>
          <w:szCs w:val="20"/>
          <w:lang w:eastAsia="en-GB" w:bidi="en-GB"/>
        </w:rPr>
      </w:pPr>
    </w:p>
    <w:p w14:paraId="1AD0C6A8" w14:textId="7F9EEF6E" w:rsidR="001F3E63" w:rsidRDefault="009E51BB" w:rsidP="009E51BB">
      <w:pPr>
        <w:suppressAutoHyphens/>
        <w:wordWrap/>
        <w:autoSpaceDE/>
        <w:spacing w:line="276" w:lineRule="auto"/>
        <w:rPr>
          <w:rFonts w:ascii="Times New Roman" w:eastAsia="Times New Roman"/>
          <w:color w:val="00000A"/>
          <w:kern w:val="0"/>
          <w:sz w:val="21"/>
          <w:szCs w:val="20"/>
        </w:rPr>
      </w:pPr>
      <w:r>
        <w:rPr>
          <w:rFonts w:ascii="Times New Roman"/>
          <w:b/>
          <w:bCs/>
          <w:i/>
          <w:iCs/>
          <w:color w:val="00000A"/>
          <w:sz w:val="21"/>
          <w:szCs w:val="20"/>
        </w:rPr>
        <w:t xml:space="preserve">Seul, Coreea / Neu-Isenburg, Germania, </w:t>
      </w:r>
      <w:r w:rsidR="000D29D4">
        <w:rPr>
          <w:rFonts w:ascii="Times New Roman"/>
          <w:b/>
          <w:bCs/>
          <w:i/>
          <w:iCs/>
          <w:color w:val="00000A"/>
          <w:sz w:val="21"/>
          <w:szCs w:val="20"/>
        </w:rPr>
        <w:t>10</w:t>
      </w:r>
      <w:r>
        <w:rPr>
          <w:rFonts w:ascii="Times New Roman"/>
          <w:b/>
          <w:bCs/>
          <w:i/>
          <w:iCs/>
          <w:color w:val="00000A"/>
          <w:sz w:val="21"/>
          <w:szCs w:val="20"/>
        </w:rPr>
        <w:t xml:space="preserve"> iunie 20</w:t>
      </w:r>
      <w:r w:rsidR="0014326B">
        <w:rPr>
          <w:rFonts w:ascii="Times New Roman"/>
          <w:b/>
          <w:bCs/>
          <w:i/>
          <w:iCs/>
          <w:color w:val="00000A"/>
          <w:sz w:val="21"/>
          <w:szCs w:val="20"/>
        </w:rPr>
        <w:t>20</w:t>
      </w:r>
      <w:r>
        <w:rPr>
          <w:rFonts w:ascii="Times New Roman"/>
          <w:color w:val="00000A"/>
          <w:sz w:val="21"/>
          <w:szCs w:val="20"/>
        </w:rPr>
        <w:t xml:space="preserve"> - Hankook a primit medalia de platină din partea </w:t>
      </w:r>
      <w:r w:rsidR="00AC670A">
        <w:rPr>
          <w:rFonts w:ascii="Times New Roman"/>
          <w:color w:val="00000A"/>
          <w:sz w:val="21"/>
          <w:szCs w:val="20"/>
        </w:rPr>
        <w:t>EcoVadis</w:t>
      </w:r>
      <w:r>
        <w:rPr>
          <w:rFonts w:ascii="Times New Roman"/>
          <w:color w:val="00000A"/>
          <w:sz w:val="21"/>
          <w:szCs w:val="20"/>
        </w:rPr>
        <w:t>, una dintre cele mai înalte recunoașteri pentru realizările din domeniul responsabilității sociale corporative (CSR). Medalia este acordată numai companiilor care se află printre primele 1% din sectorul lor industrial.</w:t>
      </w:r>
    </w:p>
    <w:p w14:paraId="7D581C12" w14:textId="3839DC1F" w:rsidR="00447F5A" w:rsidRDefault="00447F5A" w:rsidP="009E51BB">
      <w:pPr>
        <w:suppressAutoHyphens/>
        <w:wordWrap/>
        <w:autoSpaceDE/>
        <w:spacing w:line="276" w:lineRule="auto"/>
        <w:rPr>
          <w:rFonts w:ascii="Times New Roman" w:eastAsia="Times New Roman"/>
          <w:color w:val="00000A"/>
          <w:kern w:val="0"/>
          <w:sz w:val="21"/>
          <w:szCs w:val="20"/>
          <w:lang w:eastAsia="en-GB" w:bidi="en-GB"/>
        </w:rPr>
      </w:pPr>
    </w:p>
    <w:p w14:paraId="036CA9AF" w14:textId="1D1EAA70" w:rsidR="001F3E63" w:rsidRDefault="00AC670A" w:rsidP="009E51BB">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EcoVadis</w:t>
      </w:r>
      <w:r w:rsidR="00447F5A">
        <w:rPr>
          <w:rFonts w:ascii="Times New Roman"/>
          <w:color w:val="00000A"/>
          <w:sz w:val="21"/>
          <w:szCs w:val="20"/>
        </w:rPr>
        <w:t xml:space="preserve"> este un institut internațional cu sediul în Franța, care oferă ratinguri fiabile în domeniul responsabilității sociale. Evaluările sunt împărțite în patru domenii tematice: mediu, muncă și drepturi omului, etică și achiziții durabile. Institutul evaluează aproximativ 6.500 de companii din 160 de țări din întreaga lume și se bucură de o mare încredere în rândul producătorilor de mașini din Europa. Medaliile variază de la platină, aur, argint până la bronz.</w:t>
      </w:r>
    </w:p>
    <w:p w14:paraId="3FB2EBAE" w14:textId="77777777" w:rsidR="001F3E63" w:rsidRDefault="001F3E63" w:rsidP="009E51BB">
      <w:pPr>
        <w:suppressAutoHyphens/>
        <w:wordWrap/>
        <w:autoSpaceDE/>
        <w:spacing w:line="276" w:lineRule="auto"/>
        <w:rPr>
          <w:rFonts w:ascii="Times New Roman" w:eastAsia="Times New Roman"/>
          <w:color w:val="00000A"/>
          <w:kern w:val="0"/>
          <w:sz w:val="21"/>
          <w:szCs w:val="20"/>
          <w:lang w:eastAsia="en-GB" w:bidi="en-GB"/>
        </w:rPr>
      </w:pPr>
    </w:p>
    <w:p w14:paraId="5C83717A" w14:textId="7B5C60BC" w:rsidR="009E51BB" w:rsidRPr="009E51BB" w:rsidRDefault="000A2603" w:rsidP="009E51BB">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 xml:space="preserve">Producătorul de anvelope Hankook a fost </w:t>
      </w:r>
      <w:r w:rsidR="00A27458">
        <w:rPr>
          <w:rFonts w:ascii="Times New Roman"/>
          <w:color w:val="00000A"/>
          <w:sz w:val="21"/>
          <w:szCs w:val="20"/>
        </w:rPr>
        <w:t>premiat</w:t>
      </w:r>
      <w:r>
        <w:rPr>
          <w:rFonts w:ascii="Times New Roman"/>
          <w:color w:val="00000A"/>
          <w:sz w:val="21"/>
          <w:szCs w:val="20"/>
        </w:rPr>
        <w:t xml:space="preserve"> cu medalia de platină pentru obiectivele sale clare de CSR, participarea la diverse inițiative de sust</w:t>
      </w:r>
      <w:r w:rsidR="00A27458">
        <w:rPr>
          <w:rFonts w:ascii="Times New Roman"/>
          <w:color w:val="00000A"/>
          <w:sz w:val="21"/>
          <w:szCs w:val="20"/>
        </w:rPr>
        <w:t>inere</w:t>
      </w:r>
      <w:r>
        <w:rPr>
          <w:rFonts w:ascii="Times New Roman"/>
          <w:color w:val="00000A"/>
          <w:sz w:val="21"/>
          <w:szCs w:val="20"/>
        </w:rPr>
        <w:t xml:space="preserve"> și politicile sale legate de CSR. Obiectivele deosebit de ambițioase ale companiei includ utilizarea de materiale durabile 100% și reducerea cu 50% a emisiilor de gaze cu efect de seră până în 2050 față de 2018. De asemenea, compania participă la inițiativele de sust</w:t>
      </w:r>
      <w:r w:rsidR="00A27458">
        <w:rPr>
          <w:rFonts w:ascii="Times New Roman"/>
          <w:color w:val="00000A"/>
          <w:sz w:val="21"/>
          <w:szCs w:val="20"/>
        </w:rPr>
        <w:t>inere a acestui program</w:t>
      </w:r>
      <w:r>
        <w:rPr>
          <w:rFonts w:ascii="Times New Roman"/>
          <w:color w:val="00000A"/>
          <w:sz w:val="21"/>
          <w:szCs w:val="20"/>
        </w:rPr>
        <w:t xml:space="preserve"> cu United Nations Global Compact (UNGC) și promovează politici legate de CSR, cum ar fi Politic</w:t>
      </w:r>
      <w:r w:rsidR="00A27458">
        <w:rPr>
          <w:rFonts w:ascii="Times New Roman"/>
          <w:color w:val="00000A"/>
          <w:sz w:val="21"/>
          <w:szCs w:val="20"/>
        </w:rPr>
        <w:t xml:space="preserve">ile </w:t>
      </w:r>
      <w:r w:rsidR="00511F68">
        <w:rPr>
          <w:rFonts w:ascii="Times New Roman"/>
          <w:color w:val="00000A"/>
          <w:sz w:val="21"/>
          <w:szCs w:val="20"/>
        </w:rPr>
        <w:t>Durabile</w:t>
      </w:r>
      <w:r>
        <w:rPr>
          <w:rFonts w:ascii="Times New Roman"/>
          <w:color w:val="00000A"/>
          <w:sz w:val="21"/>
          <w:szCs w:val="20"/>
        </w:rPr>
        <w:t xml:space="preserve"> </w:t>
      </w:r>
      <w:r w:rsidR="00A27458">
        <w:rPr>
          <w:rFonts w:ascii="Times New Roman"/>
          <w:color w:val="00000A"/>
          <w:sz w:val="21"/>
          <w:szCs w:val="20"/>
        </w:rPr>
        <w:t>Privind C</w:t>
      </w:r>
      <w:r>
        <w:rPr>
          <w:rFonts w:ascii="Times New Roman"/>
          <w:color w:val="00000A"/>
          <w:sz w:val="21"/>
          <w:szCs w:val="20"/>
        </w:rPr>
        <w:t xml:space="preserve">auciucul </w:t>
      </w:r>
      <w:r w:rsidR="00A27458">
        <w:rPr>
          <w:rFonts w:ascii="Times New Roman"/>
          <w:color w:val="00000A"/>
          <w:sz w:val="21"/>
          <w:szCs w:val="20"/>
        </w:rPr>
        <w:t>N</w:t>
      </w:r>
      <w:r>
        <w:rPr>
          <w:rFonts w:ascii="Times New Roman"/>
          <w:color w:val="00000A"/>
          <w:sz w:val="21"/>
          <w:szCs w:val="20"/>
        </w:rPr>
        <w:t>atural. Acest lucru plasează Hankook în primele 1% dintre cele 353 de companii</w:t>
      </w:r>
      <w:r w:rsidR="00A27458">
        <w:rPr>
          <w:rFonts w:ascii="Times New Roman"/>
          <w:color w:val="00000A"/>
          <w:sz w:val="21"/>
          <w:szCs w:val="20"/>
        </w:rPr>
        <w:t xml:space="preserve"> ,</w:t>
      </w:r>
      <w:r>
        <w:rPr>
          <w:rFonts w:ascii="Times New Roman"/>
          <w:color w:val="00000A"/>
          <w:sz w:val="21"/>
          <w:szCs w:val="20"/>
        </w:rPr>
        <w:t xml:space="preserve"> care </w:t>
      </w:r>
      <w:r w:rsidR="00A27458">
        <w:rPr>
          <w:rFonts w:ascii="Times New Roman"/>
          <w:color w:val="00000A"/>
          <w:sz w:val="21"/>
          <w:szCs w:val="20"/>
        </w:rPr>
        <w:t>realizeaza</w:t>
      </w:r>
      <w:r>
        <w:rPr>
          <w:rFonts w:ascii="Times New Roman"/>
          <w:color w:val="00000A"/>
          <w:sz w:val="21"/>
          <w:szCs w:val="20"/>
        </w:rPr>
        <w:t xml:space="preserve"> produse din cauciuc</w:t>
      </w:r>
      <w:r w:rsidR="00A27458">
        <w:rPr>
          <w:rFonts w:ascii="Times New Roman"/>
          <w:color w:val="00000A"/>
          <w:sz w:val="21"/>
          <w:szCs w:val="20"/>
        </w:rPr>
        <w:t>,</w:t>
      </w:r>
      <w:r>
        <w:rPr>
          <w:rFonts w:ascii="Times New Roman"/>
          <w:color w:val="00000A"/>
          <w:sz w:val="21"/>
          <w:szCs w:val="20"/>
        </w:rPr>
        <w:t xml:space="preserve"> la nivel mondial în domeniul RSR.</w:t>
      </w:r>
    </w:p>
    <w:p w14:paraId="113D0780" w14:textId="632546EF" w:rsidR="009E51BB" w:rsidRDefault="009E51BB" w:rsidP="009E51BB">
      <w:pPr>
        <w:suppressAutoHyphens/>
        <w:wordWrap/>
        <w:autoSpaceDE/>
        <w:spacing w:line="276" w:lineRule="auto"/>
        <w:rPr>
          <w:rFonts w:ascii="Times New Roman" w:eastAsia="Times New Roman"/>
          <w:color w:val="00000A"/>
          <w:kern w:val="0"/>
          <w:sz w:val="21"/>
          <w:szCs w:val="20"/>
          <w:lang w:eastAsia="en-GB" w:bidi="en-GB"/>
        </w:rPr>
      </w:pPr>
    </w:p>
    <w:p w14:paraId="281F2507" w14:textId="452B828B" w:rsidR="00BC46D3" w:rsidRDefault="00BC46D3" w:rsidP="009E51BB">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 xml:space="preserve">Anul trecut, Hankook a primit medalia de aur de la </w:t>
      </w:r>
      <w:r w:rsidR="00AC670A">
        <w:rPr>
          <w:rFonts w:ascii="Times New Roman"/>
          <w:color w:val="00000A"/>
          <w:sz w:val="21"/>
          <w:szCs w:val="20"/>
        </w:rPr>
        <w:t>EcoVadis</w:t>
      </w:r>
      <w:r>
        <w:rPr>
          <w:rFonts w:ascii="Times New Roman"/>
          <w:color w:val="00000A"/>
          <w:sz w:val="21"/>
          <w:szCs w:val="20"/>
        </w:rPr>
        <w:t xml:space="preserve">, care onorează cele mai bune 5% dintre companii. În urma introducerii Medaliei de Platină în acest an pentru a onora cele mai bune 1% de companii, premiul a permis ca Hankook să se poziționeze din nou în calitate de companie lider și să-și clarifice poziția în rating. Hankook s-a dovedit din nou a fi o companie globală de vârf, care </w:t>
      </w:r>
      <w:r w:rsidR="00A27458">
        <w:rPr>
          <w:rFonts w:ascii="Times New Roman"/>
          <w:color w:val="00000A"/>
          <w:sz w:val="21"/>
          <w:szCs w:val="20"/>
        </w:rPr>
        <w:t>foloseste</w:t>
      </w:r>
      <w:r>
        <w:rPr>
          <w:rFonts w:ascii="Times New Roman"/>
          <w:color w:val="00000A"/>
          <w:sz w:val="21"/>
          <w:szCs w:val="20"/>
        </w:rPr>
        <w:t xml:space="preserve"> practici </w:t>
      </w:r>
      <w:r w:rsidR="00A27458">
        <w:rPr>
          <w:rFonts w:ascii="Times New Roman"/>
          <w:color w:val="00000A"/>
          <w:sz w:val="21"/>
          <w:szCs w:val="20"/>
        </w:rPr>
        <w:t xml:space="preserve">pentru realizarea unor afaceri durabile </w:t>
      </w:r>
      <w:r>
        <w:rPr>
          <w:rFonts w:ascii="Times New Roman"/>
          <w:color w:val="00000A"/>
          <w:sz w:val="21"/>
          <w:szCs w:val="20"/>
        </w:rPr>
        <w:t xml:space="preserve"> pe baza angajamentului său continuu și consolidat </w:t>
      </w:r>
      <w:r w:rsidR="00A27458">
        <w:rPr>
          <w:rFonts w:ascii="Times New Roman"/>
          <w:color w:val="00000A"/>
          <w:sz w:val="21"/>
          <w:szCs w:val="20"/>
        </w:rPr>
        <w:t>in ceea ce priveste CSR</w:t>
      </w:r>
      <w:r>
        <w:rPr>
          <w:rFonts w:ascii="Times New Roman"/>
          <w:color w:val="00000A"/>
          <w:sz w:val="21"/>
          <w:szCs w:val="20"/>
        </w:rPr>
        <w:t>.</w:t>
      </w:r>
    </w:p>
    <w:p w14:paraId="5B803FB3" w14:textId="56A5DB12" w:rsidR="00BC46D3" w:rsidRDefault="00BC46D3" w:rsidP="009E51BB">
      <w:pPr>
        <w:suppressAutoHyphens/>
        <w:wordWrap/>
        <w:autoSpaceDE/>
        <w:spacing w:line="276" w:lineRule="auto"/>
        <w:rPr>
          <w:rFonts w:ascii="Times New Roman" w:eastAsia="Times New Roman"/>
          <w:color w:val="00000A"/>
          <w:kern w:val="0"/>
          <w:sz w:val="21"/>
          <w:szCs w:val="20"/>
          <w:lang w:eastAsia="en-GB" w:bidi="en-GB"/>
        </w:rPr>
      </w:pPr>
    </w:p>
    <w:p w14:paraId="33D22425" w14:textId="5E1E7654" w:rsidR="00DB385B" w:rsidRDefault="00B454FC" w:rsidP="009E51BB">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 xml:space="preserve">„Compania Hankook este onorată să fie, încă o dată, recunoscută de </w:t>
      </w:r>
      <w:r w:rsidR="00AC670A">
        <w:rPr>
          <w:rFonts w:ascii="Times New Roman"/>
          <w:color w:val="00000A"/>
          <w:sz w:val="21"/>
          <w:szCs w:val="20"/>
        </w:rPr>
        <w:t>EcoVadis</w:t>
      </w:r>
      <w:r>
        <w:rPr>
          <w:rFonts w:ascii="Times New Roman"/>
          <w:color w:val="00000A"/>
          <w:sz w:val="21"/>
          <w:szCs w:val="20"/>
        </w:rPr>
        <w:t>. Considerăm că aceasta este o declarație a eforturilor noastre de a construi un ecosistem durabil pentru industrie, precum și continuarea noastră de ne arăta responsabili social în fiecare aspect al companiei”, susține Sanghoon Lee, președintele Hankook Tire Europe. „Ne mândrim foarte mult cu inițiativele noastre de sustenabilitate și ne vom continua angajamentul de a face ca lumea în care trăim să fie un loc mai bun.”</w:t>
      </w:r>
    </w:p>
    <w:p w14:paraId="1F3AC433" w14:textId="2C85AB66" w:rsidR="00AC73E2" w:rsidRDefault="00AC73E2" w:rsidP="009E51BB">
      <w:pPr>
        <w:suppressAutoHyphens/>
        <w:wordWrap/>
        <w:autoSpaceDE/>
        <w:spacing w:line="276" w:lineRule="auto"/>
        <w:rPr>
          <w:rFonts w:ascii="Times New Roman" w:eastAsia="Times New Roman"/>
          <w:color w:val="00000A"/>
          <w:kern w:val="0"/>
          <w:sz w:val="21"/>
          <w:szCs w:val="20"/>
          <w:lang w:eastAsia="en-GB" w:bidi="en-GB"/>
        </w:rPr>
      </w:pPr>
    </w:p>
    <w:p w14:paraId="1F0D3DDA" w14:textId="69E4DF16" w:rsidR="00AC73E2" w:rsidRDefault="00AC73E2" w:rsidP="009E51BB">
      <w:pPr>
        <w:suppressAutoHyphens/>
        <w:wordWrap/>
        <w:autoSpaceDE/>
        <w:spacing w:line="276" w:lineRule="auto"/>
        <w:rPr>
          <w:rFonts w:ascii="Times New Roman" w:eastAsia="Times New Roman"/>
          <w:color w:val="00000A"/>
          <w:kern w:val="0"/>
          <w:sz w:val="21"/>
          <w:szCs w:val="20"/>
        </w:rPr>
      </w:pPr>
      <w:r>
        <w:rPr>
          <w:rFonts w:ascii="Times New Roman"/>
          <w:color w:val="00000A"/>
          <w:sz w:val="21"/>
          <w:szCs w:val="20"/>
        </w:rPr>
        <w:t xml:space="preserve">Hankook continuă să-și extindă expertiza în domeniul managementului </w:t>
      </w:r>
      <w:r w:rsidR="00511F68">
        <w:rPr>
          <w:rFonts w:ascii="Times New Roman"/>
          <w:color w:val="00000A"/>
          <w:sz w:val="21"/>
          <w:szCs w:val="20"/>
        </w:rPr>
        <w:t>durabilitatii</w:t>
      </w:r>
      <w:r>
        <w:rPr>
          <w:rFonts w:ascii="Times New Roman"/>
          <w:color w:val="00000A"/>
          <w:sz w:val="21"/>
          <w:szCs w:val="20"/>
        </w:rPr>
        <w:t xml:space="preserve"> la un nivel mondial de vârf pentru a-și asigura creșterea și poziția de lider în viitor. Hankook a condus sistemic nu numai performanțele financiare, ci și contribuția sa socială, precum și implementarea unui management ecologic. Drept urmare, compania Hankook a fost inclusă în Indicii Dow Jones privind </w:t>
      </w:r>
      <w:r w:rsidR="00511F68">
        <w:rPr>
          <w:rFonts w:ascii="Times New Roman"/>
          <w:color w:val="00000A"/>
          <w:sz w:val="21"/>
          <w:szCs w:val="20"/>
        </w:rPr>
        <w:t>durabilitatea</w:t>
      </w:r>
      <w:r>
        <w:rPr>
          <w:rFonts w:ascii="Times New Roman"/>
          <w:color w:val="00000A"/>
          <w:sz w:val="21"/>
          <w:szCs w:val="20"/>
        </w:rPr>
        <w:t xml:space="preserve"> în lume (DJSI World) timp de patru ani consecutivi, începând cu 2016. În 2019, Hankook a fost singura companie asiatică din industria de aprovizionare auto, care a fost listată în DJSI World.</w:t>
      </w:r>
    </w:p>
    <w:p w14:paraId="02CF32A6" w14:textId="77777777" w:rsidR="009E51BB" w:rsidRPr="009E51BB" w:rsidRDefault="009E51BB" w:rsidP="009E51BB">
      <w:pPr>
        <w:suppressAutoHyphens/>
        <w:wordWrap/>
        <w:autoSpaceDE/>
        <w:spacing w:line="276" w:lineRule="auto"/>
        <w:rPr>
          <w:rFonts w:ascii="Times New Roman" w:eastAsia="Times New Roman"/>
          <w:color w:val="00000A"/>
          <w:kern w:val="0"/>
          <w:sz w:val="21"/>
          <w:szCs w:val="20"/>
          <w:lang w:eastAsia="en-GB" w:bidi="en-GB"/>
        </w:rPr>
      </w:pPr>
    </w:p>
    <w:p w14:paraId="24B7F8B8" w14:textId="31144367" w:rsidR="00A239DB" w:rsidRDefault="00A239DB" w:rsidP="000D29D4">
      <w:pPr>
        <w:wordWrap/>
        <w:spacing w:line="276" w:lineRule="auto"/>
        <w:jc w:val="center"/>
        <w:rPr>
          <w:rFonts w:ascii="Times New Roman"/>
          <w:b/>
          <w:bCs/>
          <w:sz w:val="21"/>
          <w:szCs w:val="21"/>
        </w:rPr>
      </w:pPr>
      <w:r>
        <w:rPr>
          <w:rFonts w:ascii="Times New Roman"/>
          <w:b/>
          <w:bCs/>
          <w:sz w:val="21"/>
          <w:szCs w:val="21"/>
        </w:rPr>
        <w:t>###</w:t>
      </w:r>
    </w:p>
    <w:p w14:paraId="273FC10F" w14:textId="77777777" w:rsidR="00A239DB" w:rsidRDefault="00A239DB" w:rsidP="00A239DB">
      <w:pPr>
        <w:wordWrap/>
        <w:spacing w:line="276" w:lineRule="auto"/>
        <w:rPr>
          <w:rFonts w:ascii="Times New Roman"/>
          <w:b/>
          <w:bCs/>
          <w:sz w:val="21"/>
          <w:szCs w:val="21"/>
        </w:rPr>
      </w:pPr>
    </w:p>
    <w:p w14:paraId="623EC001" w14:textId="40CD83A2" w:rsidR="00A239DB" w:rsidRPr="00C660DA" w:rsidRDefault="00A239DB" w:rsidP="00A239DB">
      <w:pPr>
        <w:wordWrap/>
        <w:spacing w:line="276" w:lineRule="auto"/>
        <w:rPr>
          <w:rFonts w:ascii="Times New Roman"/>
          <w:b/>
          <w:bCs/>
          <w:sz w:val="21"/>
          <w:szCs w:val="21"/>
        </w:rPr>
      </w:pPr>
      <w:r w:rsidRPr="00C660DA">
        <w:rPr>
          <w:rFonts w:ascii="Times New Roman"/>
          <w:b/>
          <w:bCs/>
          <w:sz w:val="21"/>
          <w:szCs w:val="21"/>
        </w:rPr>
        <w:lastRenderedPageBreak/>
        <w:t>Despre anvelopele Hankook</w:t>
      </w:r>
    </w:p>
    <w:p w14:paraId="1C58C60D" w14:textId="77777777" w:rsidR="00A239DB" w:rsidRPr="00C660DA" w:rsidRDefault="00A239DB" w:rsidP="00A239DB">
      <w:pPr>
        <w:wordWrap/>
        <w:spacing w:line="276" w:lineRule="auto"/>
        <w:rPr>
          <w:rFonts w:ascii="Times New Roman"/>
          <w:b/>
          <w:bCs/>
          <w:sz w:val="21"/>
          <w:szCs w:val="21"/>
          <w:lang w:val="en-GB"/>
        </w:rPr>
      </w:pPr>
    </w:p>
    <w:p w14:paraId="14B2927A" w14:textId="77777777" w:rsidR="00A239DB" w:rsidRPr="00C660DA" w:rsidRDefault="00A239DB" w:rsidP="00A239DB">
      <w:pPr>
        <w:wordWrap/>
        <w:spacing w:line="276" w:lineRule="auto"/>
        <w:rPr>
          <w:rFonts w:ascii="Times New Roman"/>
          <w:kern w:val="0"/>
          <w:sz w:val="21"/>
          <w:szCs w:val="21"/>
        </w:rPr>
      </w:pPr>
      <w:r w:rsidRPr="00C660DA">
        <w:rPr>
          <w:rFonts w:ascii="Times New Roman"/>
          <w:sz w:val="21"/>
          <w:szCs w:val="21"/>
        </w:rPr>
        <w:t>Societatea Hankook produce pe plan global anvelope radiale de înaltă performanță în segmentul „Premium” pentru automobile de pasageri, autovehicule de tip SUV, autovehicule de teren, camioane utilitare ușoare, rulote, camioane, autobuze, precum și pentru vehiculele din domeniul sporturilor cu motor (circuit de curse/raliuri).</w:t>
      </w:r>
    </w:p>
    <w:p w14:paraId="21AA1D2D" w14:textId="77777777" w:rsidR="00A239DB" w:rsidRPr="00C660DA" w:rsidRDefault="00A239DB" w:rsidP="00A239DB">
      <w:pPr>
        <w:wordWrap/>
        <w:spacing w:line="276" w:lineRule="auto"/>
        <w:rPr>
          <w:rFonts w:ascii="Times New Roman"/>
          <w:kern w:val="0"/>
          <w:sz w:val="21"/>
          <w:szCs w:val="21"/>
          <w:lang w:val="en-GB"/>
        </w:rPr>
      </w:pPr>
    </w:p>
    <w:p w14:paraId="162E0C6F" w14:textId="77777777" w:rsidR="00A239DB" w:rsidRPr="00C660DA" w:rsidRDefault="00A239DB" w:rsidP="00A239DB">
      <w:pPr>
        <w:wordWrap/>
        <w:spacing w:line="276" w:lineRule="auto"/>
        <w:rPr>
          <w:rFonts w:ascii="Times New Roman"/>
          <w:kern w:val="0"/>
          <w:sz w:val="21"/>
          <w:szCs w:val="21"/>
        </w:rPr>
      </w:pPr>
      <w:r w:rsidRPr="00C660DA">
        <w:rPr>
          <w:rFonts w:ascii="Times New Roman"/>
          <w:sz w:val="21"/>
          <w:szCs w:val="21"/>
        </w:rPr>
        <w:t>Societatea investește în mod continuu în cercetare și dezvoltare pentru a oferi clienților mereu o calitate superioară la nivel de excelență tehnologică. Hankook Tire dezvoltă și produce soluții de anvelope în cinci centre de dezvoltare și opt fabrici importante din întreaga lume. În Europa, dezvoltarea soluțiilor pentru anvelope și a echipamentelor originale pentru piețele locale se efectuează în centrul tehnologic Hankook din Hanovra, Germania, în conformitate cu specificațiile producătorilor europeni de vârf din domeniul construcțiilor de autovehicule. Pentru piața europeană anvelopele sunt produse în fabrica ultra-modernă a companiei din Rácalmás, Ungaria, care a fost inaugurată în 2007 și este în continuă extindere. Aproximativ 3.000 de angajați produc în prezent până la 19 milioane de anvelope pe an pentru autoturisme, SUV-uri și camioane utilitare ușoare.</w:t>
      </w:r>
    </w:p>
    <w:p w14:paraId="7F9FC3EE" w14:textId="77777777" w:rsidR="00A239DB" w:rsidRPr="0021108F" w:rsidRDefault="00A239DB" w:rsidP="00A239DB">
      <w:pPr>
        <w:wordWrap/>
        <w:spacing w:line="276" w:lineRule="auto"/>
        <w:rPr>
          <w:rFonts w:ascii="Times New Roman"/>
          <w:kern w:val="0"/>
          <w:sz w:val="21"/>
          <w:szCs w:val="21"/>
        </w:rPr>
      </w:pPr>
    </w:p>
    <w:p w14:paraId="2F2C77D9" w14:textId="77777777" w:rsidR="00A239DB" w:rsidRPr="0091192D" w:rsidRDefault="00A239DB" w:rsidP="00A239DB">
      <w:pPr>
        <w:wordWrap/>
        <w:spacing w:line="276" w:lineRule="auto"/>
        <w:rPr>
          <w:rFonts w:ascii="Times New Roman"/>
          <w:sz w:val="21"/>
          <w:szCs w:val="21"/>
        </w:rPr>
      </w:pPr>
      <w:r w:rsidRPr="00C660DA">
        <w:rPr>
          <w:rFonts w:ascii="Times New Roman"/>
          <w:sz w:val="21"/>
          <w:szCs w:val="21"/>
        </w:rPr>
        <w:t xml:space="preserve">Sediul central european și german al producătorului de anvelope se află în Neu-Isenburg, lângă Frankfurt am Main. În Europa, Hankook are înființate sucursale în Franța, Marea Britanie, Italia, Olanda, Austria, Polonia, Rusia, </w:t>
      </w:r>
      <w:r w:rsidRPr="0091192D">
        <w:rPr>
          <w:rFonts w:ascii="Times New Roman"/>
          <w:sz w:val="21"/>
          <w:szCs w:val="21"/>
        </w:rPr>
        <w:t xml:space="preserve">Serbia, </w:t>
      </w:r>
      <w:r w:rsidRPr="00C660DA">
        <w:rPr>
          <w:rFonts w:ascii="Times New Roman"/>
          <w:sz w:val="21"/>
          <w:szCs w:val="21"/>
        </w:rPr>
        <w:t>Suedia, Spania, Republica Cehă, Turcia, Ungaria și Ucraina. Anvelopele Hankook sunt vândute direct în alte țări europene prin distribu</w:t>
      </w:r>
      <w:r>
        <w:rPr>
          <w:rFonts w:ascii="Times New Roman"/>
          <w:sz w:val="21"/>
          <w:szCs w:val="21"/>
        </w:rPr>
        <w:t>itori regionali. Compania are 20</w:t>
      </w:r>
      <w:r w:rsidRPr="00C660DA">
        <w:rPr>
          <w:rFonts w:ascii="Times New Roman"/>
          <w:sz w:val="21"/>
          <w:szCs w:val="21"/>
        </w:rPr>
        <w:t>.000 de angajați în întreaga lume și livrează produsele sale în peste 180 de țări. Liderii printre producătorii de automobile au încredere în anvelopele Hankook ca echipamente originale din dotare. Un procentaj de aproximativ 34 la sută din vânzările globale ale companiei este obținut din regiunea europeană și CSI. Hankook Tire este reprezentat în renumitul Dow Jones Sustainability Index World (DJSI World) din 2016.</w:t>
      </w:r>
    </w:p>
    <w:p w14:paraId="57FE995F" w14:textId="77777777" w:rsidR="00A239DB" w:rsidRPr="0091192D" w:rsidRDefault="00A239DB" w:rsidP="00A239DB">
      <w:pPr>
        <w:wordWrap/>
        <w:spacing w:line="276" w:lineRule="auto"/>
        <w:rPr>
          <w:rFonts w:ascii="Times New Roman"/>
          <w:sz w:val="21"/>
          <w:szCs w:val="21"/>
        </w:rPr>
      </w:pPr>
    </w:p>
    <w:p w14:paraId="5D4EADAC" w14:textId="77777777" w:rsidR="00A239DB" w:rsidRPr="00C660DA" w:rsidRDefault="00A239DB" w:rsidP="00A239DB">
      <w:pPr>
        <w:wordWrap/>
        <w:spacing w:line="320" w:lineRule="exact"/>
        <w:rPr>
          <w:rFonts w:ascii="Times New Roman"/>
          <w:kern w:val="0"/>
          <w:sz w:val="21"/>
          <w:szCs w:val="21"/>
        </w:rPr>
      </w:pPr>
      <w:r w:rsidRPr="00C660DA">
        <w:rPr>
          <w:rFonts w:ascii="Times New Roman"/>
          <w:sz w:val="21"/>
          <w:szCs w:val="21"/>
        </w:rPr>
        <w:t xml:space="preserve">Pentru mai multe informații accesați </w:t>
      </w:r>
      <w:hyperlink r:id="rId11" w:history="1">
        <w:r w:rsidRPr="00C660DA">
          <w:rPr>
            <w:rStyle w:val="Hyperlink"/>
            <w:rFonts w:ascii="Times New Roman"/>
            <w:sz w:val="21"/>
            <w:szCs w:val="21"/>
          </w:rPr>
          <w:t>www.hankooktire-mediacenter.com</w:t>
        </w:r>
      </w:hyperlink>
      <w:r w:rsidRPr="00C660DA">
        <w:rPr>
          <w:rFonts w:ascii="Times New Roman"/>
          <w:sz w:val="21"/>
          <w:szCs w:val="21"/>
        </w:rPr>
        <w:t xml:space="preserve"> sau </w:t>
      </w:r>
      <w:hyperlink r:id="rId12" w:history="1">
        <w:r w:rsidRPr="00C660DA">
          <w:rPr>
            <w:rStyle w:val="Hyperlink"/>
            <w:rFonts w:ascii="Times New Roman"/>
            <w:sz w:val="21"/>
            <w:szCs w:val="21"/>
          </w:rPr>
          <w:t>www.hankooktire.com</w:t>
        </w:r>
      </w:hyperlink>
    </w:p>
    <w:p w14:paraId="2E69895C" w14:textId="77777777" w:rsidR="00A239DB" w:rsidRPr="00C660DA" w:rsidRDefault="00A239DB" w:rsidP="00A239DB">
      <w:pPr>
        <w:wordWrap/>
        <w:spacing w:line="320" w:lineRule="exact"/>
        <w:rPr>
          <w:u w:val="single"/>
          <w:lang w:val="en-GB"/>
        </w:rPr>
      </w:pPr>
    </w:p>
    <w:tbl>
      <w:tblPr>
        <w:tblW w:w="9437" w:type="dxa"/>
        <w:shd w:val="clear" w:color="auto" w:fill="F2F2F2"/>
        <w:tblLook w:val="04A0" w:firstRow="1" w:lastRow="0" w:firstColumn="1" w:lastColumn="0" w:noHBand="0" w:noVBand="1"/>
      </w:tblPr>
      <w:tblGrid>
        <w:gridCol w:w="2359"/>
        <w:gridCol w:w="2359"/>
        <w:gridCol w:w="2359"/>
        <w:gridCol w:w="2360"/>
      </w:tblGrid>
      <w:tr w:rsidR="00A239DB" w:rsidRPr="00C660DA" w14:paraId="1A94C994" w14:textId="77777777" w:rsidTr="00101182">
        <w:tc>
          <w:tcPr>
            <w:tcW w:w="9437" w:type="dxa"/>
            <w:gridSpan w:val="4"/>
            <w:shd w:val="clear" w:color="auto" w:fill="F2F2F2"/>
          </w:tcPr>
          <w:p w14:paraId="21C75B27" w14:textId="77777777" w:rsidR="00A239DB" w:rsidRPr="00C660DA" w:rsidRDefault="00A239DB" w:rsidP="00101182">
            <w:pPr>
              <w:wordWrap/>
              <w:spacing w:line="320" w:lineRule="exact"/>
              <w:rPr>
                <w:rFonts w:ascii="Times New Roman"/>
                <w:b/>
                <w:bCs/>
                <w:sz w:val="21"/>
                <w:szCs w:val="21"/>
                <w:u w:val="single"/>
              </w:rPr>
            </w:pPr>
            <w:r w:rsidRPr="00C660DA">
              <w:rPr>
                <w:rFonts w:ascii="Times New Roman"/>
                <w:b/>
                <w:bCs/>
                <w:sz w:val="21"/>
                <w:szCs w:val="21"/>
                <w:u w:val="single"/>
              </w:rPr>
              <w:t>Contact:</w:t>
            </w:r>
          </w:p>
          <w:p w14:paraId="78009AA4" w14:textId="77777777" w:rsidR="00A239DB" w:rsidRPr="00C660DA" w:rsidRDefault="00A239DB" w:rsidP="00101182">
            <w:pPr>
              <w:wordWrap/>
              <w:spacing w:line="320" w:lineRule="exact"/>
              <w:rPr>
                <w:rFonts w:ascii="Times New Roman"/>
                <w:sz w:val="16"/>
                <w:szCs w:val="16"/>
              </w:rPr>
            </w:pPr>
            <w:r w:rsidRPr="00C660DA">
              <w:rPr>
                <w:rFonts w:ascii="Times New Roman"/>
                <w:b/>
                <w:bCs/>
                <w:sz w:val="16"/>
                <w:szCs w:val="16"/>
              </w:rPr>
              <w:t xml:space="preserve">Hankook Tire Europe GmbH | </w:t>
            </w:r>
            <w:r w:rsidRPr="00C660DA">
              <w:rPr>
                <w:rFonts w:ascii="Times New Roman"/>
                <w:bCs/>
                <w:sz w:val="16"/>
                <w:szCs w:val="16"/>
              </w:rPr>
              <w:t>Corporate Communications Europe/CIS</w:t>
            </w:r>
            <w:r w:rsidRPr="00C660DA">
              <w:rPr>
                <w:rFonts w:ascii="Times New Roman"/>
                <w:b/>
                <w:bCs/>
                <w:sz w:val="16"/>
                <w:szCs w:val="16"/>
              </w:rPr>
              <w:t xml:space="preserve"> | </w:t>
            </w:r>
            <w:r w:rsidRPr="00C660DA">
              <w:rPr>
                <w:rFonts w:ascii="Times New Roman"/>
                <w:sz w:val="16"/>
                <w:szCs w:val="16"/>
              </w:rPr>
              <w:t>Siemensstr. 14, 63263 Neu-Isenburg</w:t>
            </w:r>
            <w:r w:rsidRPr="00C660DA">
              <w:rPr>
                <w:rFonts w:ascii="Times New Roman"/>
                <w:b/>
                <w:bCs/>
                <w:sz w:val="16"/>
                <w:szCs w:val="16"/>
              </w:rPr>
              <w:t xml:space="preserve"> | </w:t>
            </w:r>
            <w:r w:rsidRPr="00C660DA">
              <w:rPr>
                <w:rFonts w:ascii="Times New Roman"/>
                <w:sz w:val="16"/>
                <w:szCs w:val="16"/>
              </w:rPr>
              <w:t>Germania</w:t>
            </w:r>
          </w:p>
          <w:p w14:paraId="4A397D9D" w14:textId="77777777" w:rsidR="00A239DB" w:rsidRPr="00C660DA" w:rsidRDefault="00A239DB" w:rsidP="00101182">
            <w:pPr>
              <w:wordWrap/>
              <w:spacing w:line="200" w:lineRule="exact"/>
              <w:rPr>
                <w:rFonts w:ascii="Times New Roman"/>
                <w:sz w:val="21"/>
                <w:szCs w:val="21"/>
                <w:u w:val="single"/>
                <w:lang w:val="de-DE"/>
              </w:rPr>
            </w:pPr>
          </w:p>
        </w:tc>
      </w:tr>
      <w:tr w:rsidR="00A239DB" w:rsidRPr="00C00FF2" w14:paraId="704439E9" w14:textId="77777777" w:rsidTr="00101182">
        <w:tc>
          <w:tcPr>
            <w:tcW w:w="2359" w:type="dxa"/>
            <w:shd w:val="clear" w:color="auto" w:fill="F2F2F2"/>
          </w:tcPr>
          <w:p w14:paraId="5905E890" w14:textId="77777777" w:rsidR="00A239DB" w:rsidRPr="00C660DA" w:rsidRDefault="00A239DB" w:rsidP="00101182">
            <w:pPr>
              <w:wordWrap/>
              <w:spacing w:line="200" w:lineRule="exact"/>
              <w:rPr>
                <w:rFonts w:ascii="Times New Roman"/>
                <w:b/>
                <w:snapToGrid w:val="0"/>
                <w:sz w:val="16"/>
                <w:szCs w:val="16"/>
              </w:rPr>
            </w:pPr>
            <w:r w:rsidRPr="00C660DA">
              <w:rPr>
                <w:rFonts w:ascii="Times New Roman"/>
                <w:b/>
                <w:snapToGrid w:val="0"/>
                <w:sz w:val="16"/>
                <w:szCs w:val="16"/>
              </w:rPr>
              <w:t>Felix Kinzer</w:t>
            </w:r>
          </w:p>
          <w:p w14:paraId="52B7C62F" w14:textId="77777777" w:rsidR="00A239DB" w:rsidRPr="00C660DA" w:rsidRDefault="00A239DB" w:rsidP="00101182">
            <w:pPr>
              <w:wordWrap/>
              <w:spacing w:line="200" w:lineRule="exact"/>
              <w:rPr>
                <w:rFonts w:ascii="Times New Roman"/>
                <w:snapToGrid w:val="0"/>
                <w:sz w:val="16"/>
                <w:szCs w:val="16"/>
              </w:rPr>
            </w:pPr>
            <w:r w:rsidRPr="00C660DA">
              <w:rPr>
                <w:rFonts w:ascii="Times New Roman"/>
                <w:snapToGrid w:val="0"/>
                <w:sz w:val="16"/>
                <w:szCs w:val="16"/>
              </w:rPr>
              <w:t>Director</w:t>
            </w:r>
          </w:p>
          <w:p w14:paraId="6F3AEC29" w14:textId="77777777" w:rsidR="00A239DB" w:rsidRPr="00C660DA" w:rsidRDefault="00A239DB" w:rsidP="00101182">
            <w:pPr>
              <w:wordWrap/>
              <w:spacing w:line="200" w:lineRule="exact"/>
              <w:rPr>
                <w:rFonts w:ascii="Times New Roman"/>
                <w:snapToGrid w:val="0"/>
                <w:sz w:val="16"/>
                <w:szCs w:val="16"/>
              </w:rPr>
            </w:pPr>
            <w:r w:rsidRPr="00C660DA">
              <w:rPr>
                <w:rFonts w:ascii="Times New Roman"/>
                <w:snapToGrid w:val="0"/>
                <w:sz w:val="16"/>
                <w:szCs w:val="16"/>
              </w:rPr>
              <w:t>tel.: +49 (0) 61 02 8149 – 170</w:t>
            </w:r>
          </w:p>
          <w:p w14:paraId="4282E119" w14:textId="77777777" w:rsidR="00A239DB" w:rsidRPr="00C660DA" w:rsidRDefault="000D29D4" w:rsidP="00101182">
            <w:pPr>
              <w:rPr>
                <w:rFonts w:ascii="Times New Roman"/>
                <w:snapToGrid w:val="0"/>
                <w:sz w:val="16"/>
                <w:szCs w:val="16"/>
              </w:rPr>
            </w:pPr>
            <w:hyperlink r:id="rId13">
              <w:r w:rsidR="00A239DB" w:rsidRPr="00C660DA">
                <w:rPr>
                  <w:rStyle w:val="Hyperlink"/>
                  <w:rFonts w:ascii="Times New Roman"/>
                  <w:snapToGrid w:val="0"/>
                  <w:sz w:val="16"/>
                </w:rPr>
                <w:t>f.kinzer@hankookreifen.de</w:t>
              </w:r>
            </w:hyperlink>
          </w:p>
          <w:p w14:paraId="32024DD4" w14:textId="77777777" w:rsidR="00A239DB" w:rsidRPr="00C660DA" w:rsidRDefault="00A239DB" w:rsidP="00101182">
            <w:pPr>
              <w:wordWrap/>
              <w:spacing w:line="200" w:lineRule="exact"/>
              <w:rPr>
                <w:rFonts w:ascii="Times New Roman"/>
                <w:snapToGrid w:val="0"/>
                <w:sz w:val="16"/>
                <w:szCs w:val="16"/>
              </w:rPr>
            </w:pPr>
          </w:p>
        </w:tc>
        <w:tc>
          <w:tcPr>
            <w:tcW w:w="2359" w:type="dxa"/>
            <w:shd w:val="clear" w:color="auto" w:fill="F2F2F2"/>
          </w:tcPr>
          <w:p w14:paraId="1D709E60" w14:textId="77777777" w:rsidR="00A239DB" w:rsidRPr="00C660DA" w:rsidRDefault="00A239DB" w:rsidP="00101182">
            <w:pPr>
              <w:wordWrap/>
              <w:spacing w:line="200" w:lineRule="exact"/>
              <w:rPr>
                <w:rFonts w:ascii="Times New Roman"/>
                <w:b/>
                <w:sz w:val="16"/>
                <w:szCs w:val="16"/>
              </w:rPr>
            </w:pPr>
            <w:r w:rsidRPr="00C660DA">
              <w:rPr>
                <w:rFonts w:ascii="Times New Roman"/>
                <w:b/>
                <w:sz w:val="16"/>
                <w:szCs w:val="16"/>
              </w:rPr>
              <w:t>Larissa Büsch</w:t>
            </w:r>
          </w:p>
          <w:p w14:paraId="047892FC" w14:textId="77777777" w:rsidR="00A239DB" w:rsidRPr="00C660DA" w:rsidRDefault="00A239DB" w:rsidP="00101182">
            <w:pPr>
              <w:wordWrap/>
              <w:spacing w:line="200" w:lineRule="exact"/>
              <w:rPr>
                <w:rFonts w:ascii="Times New Roman"/>
                <w:sz w:val="16"/>
                <w:szCs w:val="16"/>
              </w:rPr>
            </w:pPr>
            <w:r w:rsidRPr="00C660DA">
              <w:rPr>
                <w:rFonts w:ascii="Times New Roman"/>
                <w:sz w:val="16"/>
                <w:szCs w:val="16"/>
              </w:rPr>
              <w:t>PR Manager</w:t>
            </w:r>
          </w:p>
          <w:p w14:paraId="20AB7350" w14:textId="77777777" w:rsidR="00A239DB" w:rsidRPr="00C660DA" w:rsidRDefault="00A239DB" w:rsidP="00101182">
            <w:pPr>
              <w:wordWrap/>
              <w:spacing w:line="200" w:lineRule="exact"/>
              <w:rPr>
                <w:rFonts w:ascii="Times New Roman"/>
                <w:snapToGrid w:val="0"/>
                <w:sz w:val="16"/>
                <w:szCs w:val="16"/>
              </w:rPr>
            </w:pPr>
            <w:r w:rsidRPr="00C660DA">
              <w:rPr>
                <w:rFonts w:ascii="Times New Roman"/>
                <w:snapToGrid w:val="0"/>
                <w:sz w:val="16"/>
                <w:szCs w:val="16"/>
              </w:rPr>
              <w:t>tel.: +49 (0) 6102 8149 – 173</w:t>
            </w:r>
          </w:p>
          <w:p w14:paraId="6C738C84" w14:textId="77777777" w:rsidR="00A239DB" w:rsidRPr="00C660DA" w:rsidRDefault="000D29D4" w:rsidP="00101182">
            <w:pPr>
              <w:wordWrap/>
              <w:spacing w:line="200" w:lineRule="exact"/>
              <w:rPr>
                <w:rStyle w:val="Hyperlink"/>
                <w:rFonts w:ascii="Times New Roman"/>
                <w:sz w:val="16"/>
                <w:szCs w:val="16"/>
              </w:rPr>
            </w:pPr>
            <w:hyperlink r:id="rId14" w:history="1">
              <w:r w:rsidR="00A239DB" w:rsidRPr="00C660DA">
                <w:rPr>
                  <w:rStyle w:val="Hyperlink"/>
                  <w:rFonts w:ascii="Times New Roman"/>
                  <w:sz w:val="16"/>
                  <w:szCs w:val="16"/>
                </w:rPr>
                <w:t>l.buesch@hankookreifen.de</w:t>
              </w:r>
            </w:hyperlink>
          </w:p>
          <w:p w14:paraId="27E29698" w14:textId="77777777" w:rsidR="00A239DB" w:rsidRPr="00C660DA" w:rsidRDefault="00A239DB" w:rsidP="00101182">
            <w:pPr>
              <w:wordWrap/>
              <w:spacing w:line="200" w:lineRule="exact"/>
              <w:rPr>
                <w:rFonts w:ascii="Times New Roman"/>
                <w:color w:val="0070C0"/>
                <w:sz w:val="21"/>
                <w:szCs w:val="21"/>
                <w:lang w:val="de-DE"/>
              </w:rPr>
            </w:pPr>
          </w:p>
        </w:tc>
        <w:tc>
          <w:tcPr>
            <w:tcW w:w="2359" w:type="dxa"/>
            <w:shd w:val="clear" w:color="auto" w:fill="F2F2F2"/>
          </w:tcPr>
          <w:p w14:paraId="3AB81BC3" w14:textId="77777777" w:rsidR="00A239DB" w:rsidRPr="00C660DA" w:rsidRDefault="00A239DB" w:rsidP="00101182">
            <w:pPr>
              <w:wordWrap/>
              <w:spacing w:line="200" w:lineRule="exact"/>
              <w:rPr>
                <w:rFonts w:ascii="Times New Roman"/>
                <w:b/>
                <w:sz w:val="16"/>
                <w:szCs w:val="16"/>
              </w:rPr>
            </w:pPr>
            <w:r w:rsidRPr="00C660DA">
              <w:rPr>
                <w:rFonts w:ascii="Times New Roman"/>
                <w:b/>
                <w:sz w:val="16"/>
                <w:szCs w:val="16"/>
              </w:rPr>
              <w:t>Stefan Prohaska</w:t>
            </w:r>
          </w:p>
          <w:p w14:paraId="440DD9D0" w14:textId="77777777" w:rsidR="00A239DB" w:rsidRPr="00C660DA" w:rsidRDefault="00A239DB" w:rsidP="00101182">
            <w:pPr>
              <w:wordWrap/>
              <w:spacing w:line="200" w:lineRule="exact"/>
              <w:rPr>
                <w:rFonts w:ascii="Times New Roman"/>
                <w:sz w:val="16"/>
                <w:szCs w:val="16"/>
              </w:rPr>
            </w:pPr>
            <w:r w:rsidRPr="00C660DA">
              <w:rPr>
                <w:rFonts w:ascii="Times New Roman"/>
                <w:sz w:val="16"/>
                <w:szCs w:val="16"/>
              </w:rPr>
              <w:t>PR Assistant</w:t>
            </w:r>
          </w:p>
          <w:p w14:paraId="6269CF76" w14:textId="77777777" w:rsidR="00A239DB" w:rsidRPr="00C660DA" w:rsidRDefault="00A239DB" w:rsidP="00101182">
            <w:pPr>
              <w:wordWrap/>
              <w:spacing w:line="200" w:lineRule="exact"/>
              <w:rPr>
                <w:rFonts w:ascii="Times New Roman"/>
                <w:snapToGrid w:val="0"/>
                <w:sz w:val="16"/>
                <w:szCs w:val="16"/>
              </w:rPr>
            </w:pPr>
            <w:r w:rsidRPr="00C660DA">
              <w:rPr>
                <w:rFonts w:ascii="Times New Roman"/>
                <w:snapToGrid w:val="0"/>
                <w:sz w:val="16"/>
                <w:szCs w:val="16"/>
              </w:rPr>
              <w:t>tel.: +49 (0) 6102 8149 – 171</w:t>
            </w:r>
          </w:p>
          <w:p w14:paraId="1048C5FA" w14:textId="77777777" w:rsidR="00A239DB" w:rsidRDefault="000D29D4" w:rsidP="00101182">
            <w:pPr>
              <w:wordWrap/>
              <w:spacing w:line="200" w:lineRule="exact"/>
              <w:rPr>
                <w:rStyle w:val="Hyperlink"/>
                <w:rFonts w:ascii="Times New Roman"/>
                <w:snapToGrid w:val="0"/>
                <w:sz w:val="16"/>
                <w:szCs w:val="16"/>
              </w:rPr>
            </w:pPr>
            <w:hyperlink r:id="rId15" w:history="1">
              <w:r w:rsidR="00A239DB" w:rsidRPr="00C660DA">
                <w:rPr>
                  <w:rStyle w:val="Hyperlink"/>
                  <w:rFonts w:ascii="Times New Roman"/>
                  <w:snapToGrid w:val="0"/>
                  <w:sz w:val="16"/>
                  <w:szCs w:val="16"/>
                </w:rPr>
                <w:t>s.prohaska@hankookreifen.de</w:t>
              </w:r>
            </w:hyperlink>
          </w:p>
          <w:p w14:paraId="52DFAEB5" w14:textId="77777777" w:rsidR="00A239DB" w:rsidRPr="00C00FF2" w:rsidRDefault="00A239DB" w:rsidP="00101182">
            <w:pPr>
              <w:wordWrap/>
              <w:spacing w:line="200" w:lineRule="exact"/>
              <w:rPr>
                <w:rFonts w:ascii="Times New Roman"/>
                <w:sz w:val="21"/>
                <w:szCs w:val="21"/>
              </w:rPr>
            </w:pPr>
            <w:r>
              <w:rPr>
                <w:rFonts w:ascii="Times New Roman"/>
                <w:sz w:val="21"/>
                <w:szCs w:val="21"/>
              </w:rPr>
              <w:t xml:space="preserve"> </w:t>
            </w:r>
          </w:p>
        </w:tc>
        <w:tc>
          <w:tcPr>
            <w:tcW w:w="2360" w:type="dxa"/>
            <w:shd w:val="clear" w:color="auto" w:fill="F2F2F2"/>
          </w:tcPr>
          <w:p w14:paraId="6A3E3A01" w14:textId="77777777" w:rsidR="00A239DB" w:rsidRPr="00C00FF2" w:rsidRDefault="00A239DB" w:rsidP="00101182">
            <w:pPr>
              <w:wordWrap/>
              <w:spacing w:line="200" w:lineRule="exact"/>
              <w:rPr>
                <w:rFonts w:ascii="Times New Roman"/>
                <w:sz w:val="21"/>
                <w:szCs w:val="21"/>
                <w:lang w:val="en-GB"/>
              </w:rPr>
            </w:pPr>
          </w:p>
        </w:tc>
      </w:tr>
    </w:tbl>
    <w:p w14:paraId="220A6A64" w14:textId="77777777" w:rsidR="005636FC" w:rsidRDefault="005636FC" w:rsidP="009E51BB">
      <w:pPr>
        <w:rPr>
          <w:rFonts w:ascii="Times New Roman" w:eastAsia="Times New Roman"/>
          <w:bCs/>
          <w:color w:val="00000A"/>
          <w:kern w:val="0"/>
          <w:sz w:val="21"/>
          <w:szCs w:val="21"/>
          <w:lang w:val="en-GB" w:eastAsia="en-GB" w:bidi="en-GB"/>
        </w:rPr>
      </w:pPr>
    </w:p>
    <w:sectPr w:rsidR="005636FC" w:rsidSect="00031301">
      <w:headerReference w:type="default" r:id="rId16"/>
      <w:pgSz w:w="11906" w:h="16838"/>
      <w:pgMar w:top="1701" w:right="1418" w:bottom="113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E7DC1" w14:textId="77777777" w:rsidR="000C0F9F" w:rsidRDefault="000C0F9F" w:rsidP="002368D6">
      <w:r>
        <w:separator/>
      </w:r>
    </w:p>
  </w:endnote>
  <w:endnote w:type="continuationSeparator" w:id="0">
    <w:p w14:paraId="397A46DF" w14:textId="77777777" w:rsidR="000C0F9F" w:rsidRDefault="000C0F9F" w:rsidP="002368D6">
      <w:r>
        <w:continuationSeparator/>
      </w:r>
    </w:p>
  </w:endnote>
  <w:endnote w:type="continuationNotice" w:id="1">
    <w:p w14:paraId="77CEFD5E" w14:textId="77777777" w:rsidR="000C0F9F" w:rsidRDefault="000C0F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ankook Regular">
    <w:altName w:val="Malgun Gothic"/>
    <w:panose1 w:val="00000000000000000000"/>
    <w:charset w:val="81"/>
    <w:family w:val="swiss"/>
    <w:notTrueType/>
    <w:pitch w:val="variable"/>
    <w:sig w:usb0="A000020F" w:usb1="090F0000" w:usb2="00000010" w:usb3="00000000" w:csb0="000E0197"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ankook Semibold">
    <w:altName w:val="Malgun Gothic"/>
    <w:panose1 w:val="00000000000000000000"/>
    <w:charset w:val="81"/>
    <w:family w:val="swiss"/>
    <w:notTrueType/>
    <w:pitch w:val="variable"/>
    <w:sig w:usb0="00000000" w:usb1="090F0000" w:usb2="00000010" w:usb3="00000000" w:csb0="000E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036B1" w14:textId="77777777" w:rsidR="000C0F9F" w:rsidRDefault="000C0F9F" w:rsidP="002368D6">
      <w:r>
        <w:separator/>
      </w:r>
    </w:p>
  </w:footnote>
  <w:footnote w:type="continuationSeparator" w:id="0">
    <w:p w14:paraId="00D126D8" w14:textId="77777777" w:rsidR="000C0F9F" w:rsidRDefault="000C0F9F" w:rsidP="002368D6">
      <w:r>
        <w:continuationSeparator/>
      </w:r>
    </w:p>
  </w:footnote>
  <w:footnote w:type="continuationNotice" w:id="1">
    <w:p w14:paraId="11D3FEAB" w14:textId="77777777" w:rsidR="000C0F9F" w:rsidRDefault="000C0F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59D2" w14:textId="20DF8888" w:rsidR="009D2BEC" w:rsidRDefault="00CD05A4">
    <w:pPr>
      <w:pStyle w:val="Kopfzeile"/>
    </w:pPr>
    <w:r>
      <w:rPr>
        <w:rFonts w:ascii="Arial" w:hAnsi="Arial" w:cs="Arial"/>
        <w:noProof/>
      </w:rPr>
      <w:drawing>
        <wp:anchor distT="0" distB="0" distL="114300" distR="114300" simplePos="0" relativeHeight="251658240" behindDoc="1" locked="0" layoutInCell="1" allowOverlap="1" wp14:anchorId="3A857EAE" wp14:editId="066368A9">
          <wp:simplePos x="0" y="0"/>
          <wp:positionH relativeFrom="column">
            <wp:posOffset>-740410</wp:posOffset>
          </wp:positionH>
          <wp:positionV relativeFrom="paragraph">
            <wp:posOffset>-448310</wp:posOffset>
          </wp:positionV>
          <wp:extent cx="7560000" cy="1189143"/>
          <wp:effectExtent l="0" t="0" r="0"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_EU2019_oL.png"/>
                  <pic:cNvPicPr/>
                </pic:nvPicPr>
                <pic:blipFill>
                  <a:blip r:embed="rId1"/>
                  <a:stretch>
                    <a:fillRect/>
                  </a:stretch>
                </pic:blipFill>
                <pic:spPr>
                  <a:xfrm>
                    <a:off x="0" y="0"/>
                    <a:ext cx="7560000" cy="118914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C0D6C"/>
    <w:multiLevelType w:val="hybridMultilevel"/>
    <w:tmpl w:val="3E54A022"/>
    <w:lvl w:ilvl="0" w:tplc="0407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7496E39"/>
    <w:multiLevelType w:val="hybridMultilevel"/>
    <w:tmpl w:val="29B2008C"/>
    <w:lvl w:ilvl="0" w:tplc="4776FAFC">
      <w:numFmt w:val="bullet"/>
      <w:lvlText w:val="-"/>
      <w:lvlJc w:val="left"/>
      <w:pPr>
        <w:ind w:left="720" w:hanging="360"/>
      </w:pPr>
      <w:rPr>
        <w:rFonts w:ascii="Hankook Regular" w:eastAsia="Hankook Regular" w:hAnsi="Hankook Regular" w:cs="Arial" w:hint="eastAsia"/>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3DF2B56"/>
    <w:multiLevelType w:val="hybridMultilevel"/>
    <w:tmpl w:val="2200CBBA"/>
    <w:lvl w:ilvl="0" w:tplc="FFFFFFFF">
      <w:start w:val="3"/>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5661C22"/>
    <w:multiLevelType w:val="hybridMultilevel"/>
    <w:tmpl w:val="EF508116"/>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49BE3119"/>
    <w:multiLevelType w:val="hybridMultilevel"/>
    <w:tmpl w:val="6FFA2EC0"/>
    <w:lvl w:ilvl="0" w:tplc="FFFFFFFF">
      <w:start w:val="4"/>
      <w:numFmt w:val="bullet"/>
      <w:lvlText w:val="-"/>
      <w:lvlJc w:val="left"/>
      <w:pPr>
        <w:ind w:left="720" w:hanging="360"/>
      </w:pPr>
      <w:rPr>
        <w:rFonts w:ascii="Times New Roman" w:eastAsia="Batang"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CAB1247"/>
    <w:multiLevelType w:val="hybridMultilevel"/>
    <w:tmpl w:val="C44C4FE2"/>
    <w:lvl w:ilvl="0" w:tplc="526689CC">
      <w:start w:val="1"/>
      <w:numFmt w:val="bullet"/>
      <w:lvlText w:val=""/>
      <w:lvlJc w:val="left"/>
      <w:pPr>
        <w:ind w:left="400" w:hanging="400"/>
      </w:pPr>
      <w:rPr>
        <w:rFonts w:ascii="Wingdings" w:hAnsi="Wingdings" w:hint="default"/>
        <w:u w:color="F79646"/>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6" w15:restartNumberingAfterBreak="0">
    <w:nsid w:val="78F052FF"/>
    <w:multiLevelType w:val="hybridMultilevel"/>
    <w:tmpl w:val="AF641BFA"/>
    <w:lvl w:ilvl="0" w:tplc="899A40B4">
      <w:start w:val="1"/>
      <w:numFmt w:val="bullet"/>
      <w:lvlText w:val="◦"/>
      <w:lvlJc w:val="left"/>
      <w:pPr>
        <w:ind w:left="400" w:hanging="400"/>
      </w:pPr>
      <w:rPr>
        <w:rFonts w:ascii="Arial" w:hAnsi="Aria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abstractNumId w:val="5"/>
  </w:num>
  <w:num w:numId="2">
    <w:abstractNumId w:val="2"/>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it-IT" w:vendorID="64" w:dllVersion="6" w:nlCheck="1" w:checkStyle="0"/>
  <w:activeWritingStyle w:appName="MSWord" w:lang="fr-FR" w:vendorID="64" w:dllVersion="6" w:nlCheck="1" w:checkStyle="1"/>
  <w:activeWritingStyle w:appName="MSWord" w:lang="de-DE" w:vendorID="64" w:dllVersion="6" w:nlCheck="1" w:checkStyle="1"/>
  <w:activeWritingStyle w:appName="MSWord" w:lang="en-GB" w:vendorID="64" w:dllVersion="6" w:nlCheck="1" w:checkStyle="1"/>
  <w:activeWritingStyle w:appName="MSWord" w:lang="fr-FR" w:vendorID="64" w:dllVersion="0" w:nlCheck="1" w:checkStyle="0"/>
  <w:activeWritingStyle w:appName="MSWord" w:lang="en-US" w:vendorID="64" w:dllVersion="0" w:nlCheck="1" w:checkStyle="0"/>
  <w:activeWritingStyle w:appName="MSWord" w:lang="pt-BR" w:vendorID="64" w:dllVersion="0" w:nlCheck="1" w:checkStyle="0"/>
  <w:activeWritingStyle w:appName="MSWord" w:lang="it-IT"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rE0MDYyN7M0MDRQ0lEKTi0uzszPAymwrAUAFwAErSwAAAA="/>
  </w:docVars>
  <w:rsids>
    <w:rsidRoot w:val="0091627C"/>
    <w:rsid w:val="000012C3"/>
    <w:rsid w:val="000020C2"/>
    <w:rsid w:val="000022ED"/>
    <w:rsid w:val="000037ED"/>
    <w:rsid w:val="00006AA7"/>
    <w:rsid w:val="000076DB"/>
    <w:rsid w:val="000106D5"/>
    <w:rsid w:val="0001148E"/>
    <w:rsid w:val="00012A55"/>
    <w:rsid w:val="000137A9"/>
    <w:rsid w:val="000153AA"/>
    <w:rsid w:val="000158EB"/>
    <w:rsid w:val="00031301"/>
    <w:rsid w:val="00033B0F"/>
    <w:rsid w:val="000357E0"/>
    <w:rsid w:val="000367D8"/>
    <w:rsid w:val="000403E1"/>
    <w:rsid w:val="00043078"/>
    <w:rsid w:val="000478D5"/>
    <w:rsid w:val="000504DD"/>
    <w:rsid w:val="000508BF"/>
    <w:rsid w:val="0005319A"/>
    <w:rsid w:val="000678C0"/>
    <w:rsid w:val="00070648"/>
    <w:rsid w:val="00070D77"/>
    <w:rsid w:val="000717CB"/>
    <w:rsid w:val="00086927"/>
    <w:rsid w:val="00090E6F"/>
    <w:rsid w:val="000918A7"/>
    <w:rsid w:val="000A1CE7"/>
    <w:rsid w:val="000A21F1"/>
    <w:rsid w:val="000A2603"/>
    <w:rsid w:val="000A27EB"/>
    <w:rsid w:val="000B4FC9"/>
    <w:rsid w:val="000B5174"/>
    <w:rsid w:val="000C0913"/>
    <w:rsid w:val="000C0F9F"/>
    <w:rsid w:val="000C1971"/>
    <w:rsid w:val="000C7312"/>
    <w:rsid w:val="000D29D4"/>
    <w:rsid w:val="000D40A8"/>
    <w:rsid w:val="000D645F"/>
    <w:rsid w:val="000D6E9A"/>
    <w:rsid w:val="000D7486"/>
    <w:rsid w:val="000E0B5E"/>
    <w:rsid w:val="000E14AB"/>
    <w:rsid w:val="000E3E39"/>
    <w:rsid w:val="000E6BE1"/>
    <w:rsid w:val="000E6EB0"/>
    <w:rsid w:val="000E7EC9"/>
    <w:rsid w:val="000F0B77"/>
    <w:rsid w:val="000F4B6D"/>
    <w:rsid w:val="001025C8"/>
    <w:rsid w:val="00104CBA"/>
    <w:rsid w:val="001059CC"/>
    <w:rsid w:val="00106E8B"/>
    <w:rsid w:val="00115376"/>
    <w:rsid w:val="001156DB"/>
    <w:rsid w:val="00116D01"/>
    <w:rsid w:val="001209E9"/>
    <w:rsid w:val="0012131A"/>
    <w:rsid w:val="00121598"/>
    <w:rsid w:val="00121705"/>
    <w:rsid w:val="00125376"/>
    <w:rsid w:val="00126911"/>
    <w:rsid w:val="00130EA4"/>
    <w:rsid w:val="00131B31"/>
    <w:rsid w:val="001323F1"/>
    <w:rsid w:val="001346BA"/>
    <w:rsid w:val="001353AE"/>
    <w:rsid w:val="00136636"/>
    <w:rsid w:val="00140C44"/>
    <w:rsid w:val="0014188F"/>
    <w:rsid w:val="001431CD"/>
    <w:rsid w:val="0014326B"/>
    <w:rsid w:val="001502E8"/>
    <w:rsid w:val="001520CC"/>
    <w:rsid w:val="0016055C"/>
    <w:rsid w:val="00163765"/>
    <w:rsid w:val="001642BD"/>
    <w:rsid w:val="001648AA"/>
    <w:rsid w:val="00164C8C"/>
    <w:rsid w:val="00166946"/>
    <w:rsid w:val="001675BD"/>
    <w:rsid w:val="00171CD9"/>
    <w:rsid w:val="00174DE9"/>
    <w:rsid w:val="00175E88"/>
    <w:rsid w:val="00180662"/>
    <w:rsid w:val="001806C8"/>
    <w:rsid w:val="001839EA"/>
    <w:rsid w:val="00187B78"/>
    <w:rsid w:val="00191F3D"/>
    <w:rsid w:val="001930FE"/>
    <w:rsid w:val="00194EC0"/>
    <w:rsid w:val="001A2D8E"/>
    <w:rsid w:val="001A2DDA"/>
    <w:rsid w:val="001B4360"/>
    <w:rsid w:val="001C0514"/>
    <w:rsid w:val="001C640E"/>
    <w:rsid w:val="001C71F2"/>
    <w:rsid w:val="001D0140"/>
    <w:rsid w:val="001D678A"/>
    <w:rsid w:val="001E0476"/>
    <w:rsid w:val="001E047F"/>
    <w:rsid w:val="001E1580"/>
    <w:rsid w:val="001F3E63"/>
    <w:rsid w:val="001F43A2"/>
    <w:rsid w:val="001F784B"/>
    <w:rsid w:val="002010B0"/>
    <w:rsid w:val="002021F1"/>
    <w:rsid w:val="00203FD8"/>
    <w:rsid w:val="002043A4"/>
    <w:rsid w:val="00205E43"/>
    <w:rsid w:val="00207F44"/>
    <w:rsid w:val="002156E3"/>
    <w:rsid w:val="00216326"/>
    <w:rsid w:val="0021768B"/>
    <w:rsid w:val="00224077"/>
    <w:rsid w:val="002265F5"/>
    <w:rsid w:val="002276F9"/>
    <w:rsid w:val="00231928"/>
    <w:rsid w:val="002351D8"/>
    <w:rsid w:val="002368D6"/>
    <w:rsid w:val="00237765"/>
    <w:rsid w:val="00244A9D"/>
    <w:rsid w:val="00244C6B"/>
    <w:rsid w:val="0024513C"/>
    <w:rsid w:val="00246CF1"/>
    <w:rsid w:val="00247165"/>
    <w:rsid w:val="00247674"/>
    <w:rsid w:val="00247E19"/>
    <w:rsid w:val="002510C4"/>
    <w:rsid w:val="002617FA"/>
    <w:rsid w:val="00261870"/>
    <w:rsid w:val="0026266A"/>
    <w:rsid w:val="002639E5"/>
    <w:rsid w:val="0026539D"/>
    <w:rsid w:val="0026661A"/>
    <w:rsid w:val="00271BFE"/>
    <w:rsid w:val="00272B1B"/>
    <w:rsid w:val="00273CE2"/>
    <w:rsid w:val="002741B2"/>
    <w:rsid w:val="00274364"/>
    <w:rsid w:val="00275CBD"/>
    <w:rsid w:val="00277CB5"/>
    <w:rsid w:val="0028071F"/>
    <w:rsid w:val="0028434D"/>
    <w:rsid w:val="00284AF5"/>
    <w:rsid w:val="00285013"/>
    <w:rsid w:val="0028779C"/>
    <w:rsid w:val="00287D87"/>
    <w:rsid w:val="002906AC"/>
    <w:rsid w:val="002912FD"/>
    <w:rsid w:val="00295C22"/>
    <w:rsid w:val="00297DD9"/>
    <w:rsid w:val="002A1BBF"/>
    <w:rsid w:val="002B3B6D"/>
    <w:rsid w:val="002B42F3"/>
    <w:rsid w:val="002B5D5D"/>
    <w:rsid w:val="002C0105"/>
    <w:rsid w:val="002C067B"/>
    <w:rsid w:val="002C11CC"/>
    <w:rsid w:val="002C1959"/>
    <w:rsid w:val="002C1AB6"/>
    <w:rsid w:val="002C537B"/>
    <w:rsid w:val="002C57F1"/>
    <w:rsid w:val="002C634F"/>
    <w:rsid w:val="002C6D29"/>
    <w:rsid w:val="002D0BCF"/>
    <w:rsid w:val="002D1553"/>
    <w:rsid w:val="002D18C1"/>
    <w:rsid w:val="002D28EF"/>
    <w:rsid w:val="002D4171"/>
    <w:rsid w:val="002D48A7"/>
    <w:rsid w:val="002D4C19"/>
    <w:rsid w:val="002D4E4E"/>
    <w:rsid w:val="002D5B03"/>
    <w:rsid w:val="002D6A14"/>
    <w:rsid w:val="002D6AF7"/>
    <w:rsid w:val="002E0F7A"/>
    <w:rsid w:val="002E4789"/>
    <w:rsid w:val="002E67FB"/>
    <w:rsid w:val="002E68D8"/>
    <w:rsid w:val="002E7659"/>
    <w:rsid w:val="002F22E1"/>
    <w:rsid w:val="002F241D"/>
    <w:rsid w:val="00301D6E"/>
    <w:rsid w:val="00302778"/>
    <w:rsid w:val="00307575"/>
    <w:rsid w:val="00317325"/>
    <w:rsid w:val="00321E43"/>
    <w:rsid w:val="00323167"/>
    <w:rsid w:val="00323A61"/>
    <w:rsid w:val="00324A34"/>
    <w:rsid w:val="003263EC"/>
    <w:rsid w:val="00330C9E"/>
    <w:rsid w:val="00342E9C"/>
    <w:rsid w:val="00352F5A"/>
    <w:rsid w:val="00355757"/>
    <w:rsid w:val="00361A97"/>
    <w:rsid w:val="00362A90"/>
    <w:rsid w:val="00362E3D"/>
    <w:rsid w:val="0036385E"/>
    <w:rsid w:val="00366C0F"/>
    <w:rsid w:val="00372DDE"/>
    <w:rsid w:val="00374A75"/>
    <w:rsid w:val="00391F32"/>
    <w:rsid w:val="003937E4"/>
    <w:rsid w:val="00393C18"/>
    <w:rsid w:val="00393DFF"/>
    <w:rsid w:val="003A1B28"/>
    <w:rsid w:val="003A3FA7"/>
    <w:rsid w:val="003A5934"/>
    <w:rsid w:val="003B14B8"/>
    <w:rsid w:val="003B3A99"/>
    <w:rsid w:val="003B56DB"/>
    <w:rsid w:val="003C4B3B"/>
    <w:rsid w:val="003C6B99"/>
    <w:rsid w:val="003C7B49"/>
    <w:rsid w:val="003D2B07"/>
    <w:rsid w:val="003D5034"/>
    <w:rsid w:val="003D7EAE"/>
    <w:rsid w:val="003E1C8A"/>
    <w:rsid w:val="003F0264"/>
    <w:rsid w:val="003F1B0B"/>
    <w:rsid w:val="003F2CAB"/>
    <w:rsid w:val="00400A2A"/>
    <w:rsid w:val="00403A49"/>
    <w:rsid w:val="00403A7E"/>
    <w:rsid w:val="00412617"/>
    <w:rsid w:val="00415CCF"/>
    <w:rsid w:val="00417DA5"/>
    <w:rsid w:val="00421584"/>
    <w:rsid w:val="0042213F"/>
    <w:rsid w:val="004226B1"/>
    <w:rsid w:val="00422B16"/>
    <w:rsid w:val="00423BDF"/>
    <w:rsid w:val="00430DB5"/>
    <w:rsid w:val="00431AE0"/>
    <w:rsid w:val="00435A91"/>
    <w:rsid w:val="0044063D"/>
    <w:rsid w:val="00442132"/>
    <w:rsid w:val="00447F5A"/>
    <w:rsid w:val="004522FA"/>
    <w:rsid w:val="004523DB"/>
    <w:rsid w:val="00461F39"/>
    <w:rsid w:val="00463BBF"/>
    <w:rsid w:val="004643F4"/>
    <w:rsid w:val="004714E5"/>
    <w:rsid w:val="00475AA1"/>
    <w:rsid w:val="004812E0"/>
    <w:rsid w:val="00481362"/>
    <w:rsid w:val="00483F60"/>
    <w:rsid w:val="00491399"/>
    <w:rsid w:val="004915FD"/>
    <w:rsid w:val="0049295C"/>
    <w:rsid w:val="004939F1"/>
    <w:rsid w:val="00497471"/>
    <w:rsid w:val="004A13A1"/>
    <w:rsid w:val="004A1C7D"/>
    <w:rsid w:val="004A5431"/>
    <w:rsid w:val="004A55D7"/>
    <w:rsid w:val="004A5EA7"/>
    <w:rsid w:val="004A6C4D"/>
    <w:rsid w:val="004B291E"/>
    <w:rsid w:val="004B3592"/>
    <w:rsid w:val="004B793A"/>
    <w:rsid w:val="004C0814"/>
    <w:rsid w:val="004C30E0"/>
    <w:rsid w:val="004C4EFE"/>
    <w:rsid w:val="004C7CC4"/>
    <w:rsid w:val="004D06E1"/>
    <w:rsid w:val="004D0A9F"/>
    <w:rsid w:val="004D0C85"/>
    <w:rsid w:val="004D6BA4"/>
    <w:rsid w:val="004E5B3B"/>
    <w:rsid w:val="004E695D"/>
    <w:rsid w:val="004E6F10"/>
    <w:rsid w:val="004F0B74"/>
    <w:rsid w:val="004F469E"/>
    <w:rsid w:val="004F7401"/>
    <w:rsid w:val="005050AE"/>
    <w:rsid w:val="00505C89"/>
    <w:rsid w:val="00511F68"/>
    <w:rsid w:val="005154D8"/>
    <w:rsid w:val="00516B61"/>
    <w:rsid w:val="00520242"/>
    <w:rsid w:val="00520374"/>
    <w:rsid w:val="00523AEE"/>
    <w:rsid w:val="00523FA9"/>
    <w:rsid w:val="00524671"/>
    <w:rsid w:val="00530FBF"/>
    <w:rsid w:val="00531D9A"/>
    <w:rsid w:val="00532550"/>
    <w:rsid w:val="00533BB1"/>
    <w:rsid w:val="00534397"/>
    <w:rsid w:val="0053709F"/>
    <w:rsid w:val="005415CE"/>
    <w:rsid w:val="00542277"/>
    <w:rsid w:val="005452A6"/>
    <w:rsid w:val="005505D7"/>
    <w:rsid w:val="005554A8"/>
    <w:rsid w:val="00555C44"/>
    <w:rsid w:val="005636FC"/>
    <w:rsid w:val="00573843"/>
    <w:rsid w:val="00574AFE"/>
    <w:rsid w:val="00576C08"/>
    <w:rsid w:val="005808E9"/>
    <w:rsid w:val="00580D37"/>
    <w:rsid w:val="00582E94"/>
    <w:rsid w:val="0058799D"/>
    <w:rsid w:val="00590A6E"/>
    <w:rsid w:val="005974F4"/>
    <w:rsid w:val="00597FB1"/>
    <w:rsid w:val="005A073F"/>
    <w:rsid w:val="005A2034"/>
    <w:rsid w:val="005A4603"/>
    <w:rsid w:val="005A4615"/>
    <w:rsid w:val="005A6DB0"/>
    <w:rsid w:val="005A6E47"/>
    <w:rsid w:val="005B27FE"/>
    <w:rsid w:val="005B59FE"/>
    <w:rsid w:val="005B5AAA"/>
    <w:rsid w:val="005C1CBC"/>
    <w:rsid w:val="005C69D3"/>
    <w:rsid w:val="005D1FAF"/>
    <w:rsid w:val="005D2D42"/>
    <w:rsid w:val="005D410C"/>
    <w:rsid w:val="005D4243"/>
    <w:rsid w:val="005D79B0"/>
    <w:rsid w:val="005E6744"/>
    <w:rsid w:val="005F3429"/>
    <w:rsid w:val="005F3BD6"/>
    <w:rsid w:val="005F6CBA"/>
    <w:rsid w:val="0060392A"/>
    <w:rsid w:val="00605E64"/>
    <w:rsid w:val="00607549"/>
    <w:rsid w:val="00607BDB"/>
    <w:rsid w:val="00611A42"/>
    <w:rsid w:val="006122F6"/>
    <w:rsid w:val="006129EF"/>
    <w:rsid w:val="00614A4E"/>
    <w:rsid w:val="00614E89"/>
    <w:rsid w:val="00615039"/>
    <w:rsid w:val="0061684F"/>
    <w:rsid w:val="00617200"/>
    <w:rsid w:val="0063292E"/>
    <w:rsid w:val="00632C57"/>
    <w:rsid w:val="00634139"/>
    <w:rsid w:val="00635C61"/>
    <w:rsid w:val="00635F5B"/>
    <w:rsid w:val="00640731"/>
    <w:rsid w:val="00650C85"/>
    <w:rsid w:val="006551FD"/>
    <w:rsid w:val="00660681"/>
    <w:rsid w:val="00667891"/>
    <w:rsid w:val="00667D9A"/>
    <w:rsid w:val="006741AE"/>
    <w:rsid w:val="00676388"/>
    <w:rsid w:val="00676C33"/>
    <w:rsid w:val="00677B2D"/>
    <w:rsid w:val="00680980"/>
    <w:rsid w:val="006831EE"/>
    <w:rsid w:val="006857DB"/>
    <w:rsid w:val="00686A9A"/>
    <w:rsid w:val="006911BC"/>
    <w:rsid w:val="0069141D"/>
    <w:rsid w:val="00693CD9"/>
    <w:rsid w:val="006A1B80"/>
    <w:rsid w:val="006A27BF"/>
    <w:rsid w:val="006A4933"/>
    <w:rsid w:val="006A4BA5"/>
    <w:rsid w:val="006B7672"/>
    <w:rsid w:val="006B7770"/>
    <w:rsid w:val="006B7BC7"/>
    <w:rsid w:val="006C06AD"/>
    <w:rsid w:val="006C1ABD"/>
    <w:rsid w:val="006C2F72"/>
    <w:rsid w:val="006C5EDA"/>
    <w:rsid w:val="006C6D82"/>
    <w:rsid w:val="006D2984"/>
    <w:rsid w:val="006D3C29"/>
    <w:rsid w:val="006E031B"/>
    <w:rsid w:val="006E104C"/>
    <w:rsid w:val="006E16CC"/>
    <w:rsid w:val="006E1CED"/>
    <w:rsid w:val="006E48A0"/>
    <w:rsid w:val="006E711B"/>
    <w:rsid w:val="006F09AC"/>
    <w:rsid w:val="006F09C5"/>
    <w:rsid w:val="006F0F78"/>
    <w:rsid w:val="006F13E3"/>
    <w:rsid w:val="006F20E1"/>
    <w:rsid w:val="006F734C"/>
    <w:rsid w:val="0070595A"/>
    <w:rsid w:val="007124EA"/>
    <w:rsid w:val="00716B43"/>
    <w:rsid w:val="007227B7"/>
    <w:rsid w:val="00726605"/>
    <w:rsid w:val="0072664A"/>
    <w:rsid w:val="00730FA7"/>
    <w:rsid w:val="00731D0D"/>
    <w:rsid w:val="00734C62"/>
    <w:rsid w:val="0074133A"/>
    <w:rsid w:val="007419D9"/>
    <w:rsid w:val="00743C21"/>
    <w:rsid w:val="0074648A"/>
    <w:rsid w:val="0075044C"/>
    <w:rsid w:val="00756E1D"/>
    <w:rsid w:val="00756FEE"/>
    <w:rsid w:val="007572AE"/>
    <w:rsid w:val="00762B42"/>
    <w:rsid w:val="00767C61"/>
    <w:rsid w:val="00767D27"/>
    <w:rsid w:val="0077375D"/>
    <w:rsid w:val="00774D06"/>
    <w:rsid w:val="00781685"/>
    <w:rsid w:val="00782EF6"/>
    <w:rsid w:val="007838FA"/>
    <w:rsid w:val="007845B0"/>
    <w:rsid w:val="00784F92"/>
    <w:rsid w:val="00787E60"/>
    <w:rsid w:val="0079057A"/>
    <w:rsid w:val="007908D3"/>
    <w:rsid w:val="00795A56"/>
    <w:rsid w:val="007A4BF0"/>
    <w:rsid w:val="007B327B"/>
    <w:rsid w:val="007B59A4"/>
    <w:rsid w:val="007B6557"/>
    <w:rsid w:val="007B6CAC"/>
    <w:rsid w:val="007C082D"/>
    <w:rsid w:val="007C23D1"/>
    <w:rsid w:val="007C5BE5"/>
    <w:rsid w:val="007C5E76"/>
    <w:rsid w:val="007C70DD"/>
    <w:rsid w:val="007D2BCD"/>
    <w:rsid w:val="007D4A39"/>
    <w:rsid w:val="007E15EA"/>
    <w:rsid w:val="007E1DAD"/>
    <w:rsid w:val="007E5C41"/>
    <w:rsid w:val="007E736E"/>
    <w:rsid w:val="00800416"/>
    <w:rsid w:val="00800753"/>
    <w:rsid w:val="00801FC1"/>
    <w:rsid w:val="00802C86"/>
    <w:rsid w:val="00805190"/>
    <w:rsid w:val="00806EF5"/>
    <w:rsid w:val="008077BD"/>
    <w:rsid w:val="0082386D"/>
    <w:rsid w:val="00827133"/>
    <w:rsid w:val="00830495"/>
    <w:rsid w:val="008307D3"/>
    <w:rsid w:val="00830B0C"/>
    <w:rsid w:val="008314BA"/>
    <w:rsid w:val="00832E10"/>
    <w:rsid w:val="00834B5A"/>
    <w:rsid w:val="0084130A"/>
    <w:rsid w:val="00842A63"/>
    <w:rsid w:val="008460B8"/>
    <w:rsid w:val="00846A38"/>
    <w:rsid w:val="00850880"/>
    <w:rsid w:val="00853ED5"/>
    <w:rsid w:val="00854CAB"/>
    <w:rsid w:val="0086025E"/>
    <w:rsid w:val="0086065C"/>
    <w:rsid w:val="008645A2"/>
    <w:rsid w:val="00864E31"/>
    <w:rsid w:val="00865CD9"/>
    <w:rsid w:val="00870838"/>
    <w:rsid w:val="008748B1"/>
    <w:rsid w:val="00874A23"/>
    <w:rsid w:val="00880B64"/>
    <w:rsid w:val="00880DBE"/>
    <w:rsid w:val="00883FB0"/>
    <w:rsid w:val="00885015"/>
    <w:rsid w:val="00885675"/>
    <w:rsid w:val="0088791D"/>
    <w:rsid w:val="00892C37"/>
    <w:rsid w:val="00892FDB"/>
    <w:rsid w:val="00893415"/>
    <w:rsid w:val="00893EEA"/>
    <w:rsid w:val="008943DE"/>
    <w:rsid w:val="0089624A"/>
    <w:rsid w:val="008A6264"/>
    <w:rsid w:val="008B2DD5"/>
    <w:rsid w:val="008B7158"/>
    <w:rsid w:val="008C027B"/>
    <w:rsid w:val="008C0BAD"/>
    <w:rsid w:val="008C2621"/>
    <w:rsid w:val="008C2B76"/>
    <w:rsid w:val="008C3161"/>
    <w:rsid w:val="008C7949"/>
    <w:rsid w:val="008D7F9B"/>
    <w:rsid w:val="008E548E"/>
    <w:rsid w:val="008E764C"/>
    <w:rsid w:val="008E790D"/>
    <w:rsid w:val="008F4443"/>
    <w:rsid w:val="008F68CE"/>
    <w:rsid w:val="00900E0E"/>
    <w:rsid w:val="00901DC7"/>
    <w:rsid w:val="00906F4B"/>
    <w:rsid w:val="0091020D"/>
    <w:rsid w:val="00910E44"/>
    <w:rsid w:val="009126C2"/>
    <w:rsid w:val="009126F3"/>
    <w:rsid w:val="0091627C"/>
    <w:rsid w:val="00921C32"/>
    <w:rsid w:val="00924B91"/>
    <w:rsid w:val="00926DE8"/>
    <w:rsid w:val="0092739D"/>
    <w:rsid w:val="009300FC"/>
    <w:rsid w:val="00933F71"/>
    <w:rsid w:val="009402C1"/>
    <w:rsid w:val="00940B6E"/>
    <w:rsid w:val="00945B99"/>
    <w:rsid w:val="009526CF"/>
    <w:rsid w:val="00952762"/>
    <w:rsid w:val="00953EAD"/>
    <w:rsid w:val="00961BA9"/>
    <w:rsid w:val="0096468F"/>
    <w:rsid w:val="00965A0A"/>
    <w:rsid w:val="00967956"/>
    <w:rsid w:val="009708F2"/>
    <w:rsid w:val="00973A0B"/>
    <w:rsid w:val="00975C25"/>
    <w:rsid w:val="009848A4"/>
    <w:rsid w:val="0098680A"/>
    <w:rsid w:val="0099697B"/>
    <w:rsid w:val="0099716F"/>
    <w:rsid w:val="009A4045"/>
    <w:rsid w:val="009A7118"/>
    <w:rsid w:val="009A7DB0"/>
    <w:rsid w:val="009B4FF6"/>
    <w:rsid w:val="009C06F3"/>
    <w:rsid w:val="009C1672"/>
    <w:rsid w:val="009C3031"/>
    <w:rsid w:val="009D01E4"/>
    <w:rsid w:val="009D0AA4"/>
    <w:rsid w:val="009D2BEC"/>
    <w:rsid w:val="009D4D77"/>
    <w:rsid w:val="009D5105"/>
    <w:rsid w:val="009D7367"/>
    <w:rsid w:val="009E1796"/>
    <w:rsid w:val="009E27EB"/>
    <w:rsid w:val="009E2EE7"/>
    <w:rsid w:val="009E51BB"/>
    <w:rsid w:val="009F1579"/>
    <w:rsid w:val="009F32B5"/>
    <w:rsid w:val="009F3972"/>
    <w:rsid w:val="009F3DE2"/>
    <w:rsid w:val="009F514C"/>
    <w:rsid w:val="009F666F"/>
    <w:rsid w:val="00A04208"/>
    <w:rsid w:val="00A0491A"/>
    <w:rsid w:val="00A04F1F"/>
    <w:rsid w:val="00A058BC"/>
    <w:rsid w:val="00A16846"/>
    <w:rsid w:val="00A2034F"/>
    <w:rsid w:val="00A22948"/>
    <w:rsid w:val="00A22CE7"/>
    <w:rsid w:val="00A239DB"/>
    <w:rsid w:val="00A262E7"/>
    <w:rsid w:val="00A27458"/>
    <w:rsid w:val="00A32DA3"/>
    <w:rsid w:val="00A33EE7"/>
    <w:rsid w:val="00A348A8"/>
    <w:rsid w:val="00A355ED"/>
    <w:rsid w:val="00A367AF"/>
    <w:rsid w:val="00A448E5"/>
    <w:rsid w:val="00A45AD1"/>
    <w:rsid w:val="00A4635E"/>
    <w:rsid w:val="00A52925"/>
    <w:rsid w:val="00A56CCD"/>
    <w:rsid w:val="00A57068"/>
    <w:rsid w:val="00A605F3"/>
    <w:rsid w:val="00A61C9E"/>
    <w:rsid w:val="00A6203A"/>
    <w:rsid w:val="00A6786A"/>
    <w:rsid w:val="00A76443"/>
    <w:rsid w:val="00A76800"/>
    <w:rsid w:val="00A769C6"/>
    <w:rsid w:val="00A84EB2"/>
    <w:rsid w:val="00A87A89"/>
    <w:rsid w:val="00A97053"/>
    <w:rsid w:val="00AA6958"/>
    <w:rsid w:val="00AB1B3D"/>
    <w:rsid w:val="00AB389D"/>
    <w:rsid w:val="00AB566F"/>
    <w:rsid w:val="00AC117F"/>
    <w:rsid w:val="00AC408D"/>
    <w:rsid w:val="00AC670A"/>
    <w:rsid w:val="00AC73E2"/>
    <w:rsid w:val="00AD15D1"/>
    <w:rsid w:val="00AD49CA"/>
    <w:rsid w:val="00AD4E04"/>
    <w:rsid w:val="00AE25C7"/>
    <w:rsid w:val="00AE35B6"/>
    <w:rsid w:val="00AF582D"/>
    <w:rsid w:val="00AF6FEF"/>
    <w:rsid w:val="00B03892"/>
    <w:rsid w:val="00B069DE"/>
    <w:rsid w:val="00B118E2"/>
    <w:rsid w:val="00B12175"/>
    <w:rsid w:val="00B135F5"/>
    <w:rsid w:val="00B14530"/>
    <w:rsid w:val="00B160DE"/>
    <w:rsid w:val="00B22181"/>
    <w:rsid w:val="00B2791A"/>
    <w:rsid w:val="00B303A7"/>
    <w:rsid w:val="00B317E2"/>
    <w:rsid w:val="00B3256C"/>
    <w:rsid w:val="00B34C53"/>
    <w:rsid w:val="00B36D69"/>
    <w:rsid w:val="00B37150"/>
    <w:rsid w:val="00B42299"/>
    <w:rsid w:val="00B43F0B"/>
    <w:rsid w:val="00B454FC"/>
    <w:rsid w:val="00B5055C"/>
    <w:rsid w:val="00B5239A"/>
    <w:rsid w:val="00B55F2A"/>
    <w:rsid w:val="00B56705"/>
    <w:rsid w:val="00B621D7"/>
    <w:rsid w:val="00B62AC6"/>
    <w:rsid w:val="00B70A41"/>
    <w:rsid w:val="00B71220"/>
    <w:rsid w:val="00B7734C"/>
    <w:rsid w:val="00B82C5A"/>
    <w:rsid w:val="00B856D3"/>
    <w:rsid w:val="00B86218"/>
    <w:rsid w:val="00B96BD9"/>
    <w:rsid w:val="00B96C28"/>
    <w:rsid w:val="00BA1C48"/>
    <w:rsid w:val="00BA7328"/>
    <w:rsid w:val="00BB0F82"/>
    <w:rsid w:val="00BB212F"/>
    <w:rsid w:val="00BB3F70"/>
    <w:rsid w:val="00BC46D3"/>
    <w:rsid w:val="00BC4F35"/>
    <w:rsid w:val="00BC591B"/>
    <w:rsid w:val="00BD11C7"/>
    <w:rsid w:val="00BD139D"/>
    <w:rsid w:val="00BE0782"/>
    <w:rsid w:val="00BE3756"/>
    <w:rsid w:val="00BE68A8"/>
    <w:rsid w:val="00BF06A9"/>
    <w:rsid w:val="00BF1523"/>
    <w:rsid w:val="00BF198A"/>
    <w:rsid w:val="00BF2AD9"/>
    <w:rsid w:val="00BF2FF3"/>
    <w:rsid w:val="00BF52E7"/>
    <w:rsid w:val="00BF627A"/>
    <w:rsid w:val="00BF7D76"/>
    <w:rsid w:val="00C00FF2"/>
    <w:rsid w:val="00C03ABC"/>
    <w:rsid w:val="00C0491B"/>
    <w:rsid w:val="00C05D7D"/>
    <w:rsid w:val="00C0778E"/>
    <w:rsid w:val="00C10173"/>
    <w:rsid w:val="00C11F67"/>
    <w:rsid w:val="00C15F39"/>
    <w:rsid w:val="00C16DD9"/>
    <w:rsid w:val="00C20AD4"/>
    <w:rsid w:val="00C212A0"/>
    <w:rsid w:val="00C21961"/>
    <w:rsid w:val="00C30BA1"/>
    <w:rsid w:val="00C315D1"/>
    <w:rsid w:val="00C319B4"/>
    <w:rsid w:val="00C31E41"/>
    <w:rsid w:val="00C32EE6"/>
    <w:rsid w:val="00C34A26"/>
    <w:rsid w:val="00C37E46"/>
    <w:rsid w:val="00C37F28"/>
    <w:rsid w:val="00C45A5D"/>
    <w:rsid w:val="00C470BD"/>
    <w:rsid w:val="00C54380"/>
    <w:rsid w:val="00C5569D"/>
    <w:rsid w:val="00C61A78"/>
    <w:rsid w:val="00C63933"/>
    <w:rsid w:val="00C639C6"/>
    <w:rsid w:val="00C65684"/>
    <w:rsid w:val="00C72507"/>
    <w:rsid w:val="00C85FB1"/>
    <w:rsid w:val="00C87F02"/>
    <w:rsid w:val="00C916D8"/>
    <w:rsid w:val="00C92516"/>
    <w:rsid w:val="00C93BCB"/>
    <w:rsid w:val="00C975C0"/>
    <w:rsid w:val="00CA0F90"/>
    <w:rsid w:val="00CA2863"/>
    <w:rsid w:val="00CA42AD"/>
    <w:rsid w:val="00CA4397"/>
    <w:rsid w:val="00CA4BCB"/>
    <w:rsid w:val="00CB5F44"/>
    <w:rsid w:val="00CB6DD9"/>
    <w:rsid w:val="00CC037D"/>
    <w:rsid w:val="00CC51AB"/>
    <w:rsid w:val="00CC57F7"/>
    <w:rsid w:val="00CC5A68"/>
    <w:rsid w:val="00CC5CB1"/>
    <w:rsid w:val="00CC62ED"/>
    <w:rsid w:val="00CC7E71"/>
    <w:rsid w:val="00CD05A4"/>
    <w:rsid w:val="00CD35D5"/>
    <w:rsid w:val="00CE4673"/>
    <w:rsid w:val="00CE4F0A"/>
    <w:rsid w:val="00CE551B"/>
    <w:rsid w:val="00CE5DB9"/>
    <w:rsid w:val="00CE63C8"/>
    <w:rsid w:val="00CF0095"/>
    <w:rsid w:val="00CF09EB"/>
    <w:rsid w:val="00CF6D2A"/>
    <w:rsid w:val="00CF6E1A"/>
    <w:rsid w:val="00CF776C"/>
    <w:rsid w:val="00D018FD"/>
    <w:rsid w:val="00D07524"/>
    <w:rsid w:val="00D1268D"/>
    <w:rsid w:val="00D12F4F"/>
    <w:rsid w:val="00D17D1D"/>
    <w:rsid w:val="00D20706"/>
    <w:rsid w:val="00D23CA1"/>
    <w:rsid w:val="00D2602E"/>
    <w:rsid w:val="00D30471"/>
    <w:rsid w:val="00D32284"/>
    <w:rsid w:val="00D32E36"/>
    <w:rsid w:val="00D47004"/>
    <w:rsid w:val="00D54C9E"/>
    <w:rsid w:val="00D6076A"/>
    <w:rsid w:val="00D647D1"/>
    <w:rsid w:val="00D71BCF"/>
    <w:rsid w:val="00D72340"/>
    <w:rsid w:val="00D753E9"/>
    <w:rsid w:val="00D763BE"/>
    <w:rsid w:val="00D80C2C"/>
    <w:rsid w:val="00D81170"/>
    <w:rsid w:val="00D81229"/>
    <w:rsid w:val="00D83B62"/>
    <w:rsid w:val="00D86878"/>
    <w:rsid w:val="00D87104"/>
    <w:rsid w:val="00D923C6"/>
    <w:rsid w:val="00D94725"/>
    <w:rsid w:val="00DA04F1"/>
    <w:rsid w:val="00DA2CF2"/>
    <w:rsid w:val="00DA6E12"/>
    <w:rsid w:val="00DA78FD"/>
    <w:rsid w:val="00DB1A82"/>
    <w:rsid w:val="00DB32BD"/>
    <w:rsid w:val="00DB385B"/>
    <w:rsid w:val="00DB7C6F"/>
    <w:rsid w:val="00DC0107"/>
    <w:rsid w:val="00DC3AB6"/>
    <w:rsid w:val="00DC5B54"/>
    <w:rsid w:val="00DC6BF6"/>
    <w:rsid w:val="00DC6DE7"/>
    <w:rsid w:val="00DD0677"/>
    <w:rsid w:val="00DD4A83"/>
    <w:rsid w:val="00DD7F38"/>
    <w:rsid w:val="00DE00A6"/>
    <w:rsid w:val="00DF417D"/>
    <w:rsid w:val="00DF5C21"/>
    <w:rsid w:val="00E0382B"/>
    <w:rsid w:val="00E03FD9"/>
    <w:rsid w:val="00E07C7B"/>
    <w:rsid w:val="00E123ED"/>
    <w:rsid w:val="00E12609"/>
    <w:rsid w:val="00E13AEB"/>
    <w:rsid w:val="00E157F7"/>
    <w:rsid w:val="00E1756A"/>
    <w:rsid w:val="00E2003D"/>
    <w:rsid w:val="00E20385"/>
    <w:rsid w:val="00E20E0B"/>
    <w:rsid w:val="00E31885"/>
    <w:rsid w:val="00E34121"/>
    <w:rsid w:val="00E34ABD"/>
    <w:rsid w:val="00E34E3C"/>
    <w:rsid w:val="00E408E1"/>
    <w:rsid w:val="00E41E66"/>
    <w:rsid w:val="00E42272"/>
    <w:rsid w:val="00E46580"/>
    <w:rsid w:val="00E472A6"/>
    <w:rsid w:val="00E4748A"/>
    <w:rsid w:val="00E515FC"/>
    <w:rsid w:val="00E5648B"/>
    <w:rsid w:val="00E60577"/>
    <w:rsid w:val="00E60E80"/>
    <w:rsid w:val="00E66478"/>
    <w:rsid w:val="00E67A00"/>
    <w:rsid w:val="00E70449"/>
    <w:rsid w:val="00E706B9"/>
    <w:rsid w:val="00E7159F"/>
    <w:rsid w:val="00E767C6"/>
    <w:rsid w:val="00E82966"/>
    <w:rsid w:val="00E82D1A"/>
    <w:rsid w:val="00E92E09"/>
    <w:rsid w:val="00EA6CC0"/>
    <w:rsid w:val="00EB41FB"/>
    <w:rsid w:val="00EB4540"/>
    <w:rsid w:val="00EB4A54"/>
    <w:rsid w:val="00EB55A2"/>
    <w:rsid w:val="00EC097F"/>
    <w:rsid w:val="00EC5403"/>
    <w:rsid w:val="00EC5C8C"/>
    <w:rsid w:val="00EC5F3D"/>
    <w:rsid w:val="00EE0418"/>
    <w:rsid w:val="00EE0B14"/>
    <w:rsid w:val="00EE2724"/>
    <w:rsid w:val="00EE5D15"/>
    <w:rsid w:val="00EF0569"/>
    <w:rsid w:val="00EF0C8A"/>
    <w:rsid w:val="00EF1D90"/>
    <w:rsid w:val="00EF22A6"/>
    <w:rsid w:val="00EF2A1F"/>
    <w:rsid w:val="00EF3509"/>
    <w:rsid w:val="00EF3B21"/>
    <w:rsid w:val="00F00B7F"/>
    <w:rsid w:val="00F011C1"/>
    <w:rsid w:val="00F02BD8"/>
    <w:rsid w:val="00F041D0"/>
    <w:rsid w:val="00F04AAA"/>
    <w:rsid w:val="00F10F1B"/>
    <w:rsid w:val="00F11B22"/>
    <w:rsid w:val="00F13A53"/>
    <w:rsid w:val="00F15077"/>
    <w:rsid w:val="00F170B5"/>
    <w:rsid w:val="00F2010E"/>
    <w:rsid w:val="00F21467"/>
    <w:rsid w:val="00F23327"/>
    <w:rsid w:val="00F24D01"/>
    <w:rsid w:val="00F24F34"/>
    <w:rsid w:val="00F3588E"/>
    <w:rsid w:val="00F3714F"/>
    <w:rsid w:val="00F40633"/>
    <w:rsid w:val="00F44B7A"/>
    <w:rsid w:val="00F45BAC"/>
    <w:rsid w:val="00F46C16"/>
    <w:rsid w:val="00F4706A"/>
    <w:rsid w:val="00F53856"/>
    <w:rsid w:val="00F56973"/>
    <w:rsid w:val="00F61A26"/>
    <w:rsid w:val="00F62BA6"/>
    <w:rsid w:val="00F6462D"/>
    <w:rsid w:val="00F654C0"/>
    <w:rsid w:val="00F66C52"/>
    <w:rsid w:val="00F728B3"/>
    <w:rsid w:val="00F75039"/>
    <w:rsid w:val="00F869B5"/>
    <w:rsid w:val="00F91443"/>
    <w:rsid w:val="00F91D3A"/>
    <w:rsid w:val="00F92906"/>
    <w:rsid w:val="00F96A78"/>
    <w:rsid w:val="00FA4045"/>
    <w:rsid w:val="00FA6D54"/>
    <w:rsid w:val="00FB0C2C"/>
    <w:rsid w:val="00FB1A18"/>
    <w:rsid w:val="00FB59F1"/>
    <w:rsid w:val="00FB63C7"/>
    <w:rsid w:val="00FC15E7"/>
    <w:rsid w:val="00FC1C26"/>
    <w:rsid w:val="00FC3C3A"/>
    <w:rsid w:val="00FD2A6C"/>
    <w:rsid w:val="00FD518B"/>
    <w:rsid w:val="00FD654B"/>
    <w:rsid w:val="00FD7259"/>
    <w:rsid w:val="00FD7EC2"/>
    <w:rsid w:val="00FE0E97"/>
    <w:rsid w:val="00FE2FEB"/>
    <w:rsid w:val="00FE3A80"/>
    <w:rsid w:val="00FE4C29"/>
    <w:rsid w:val="00FE7087"/>
    <w:rsid w:val="00FF34AA"/>
    <w:rsid w:val="00FF4440"/>
    <w:rsid w:val="00FF5B56"/>
    <w:rsid w:val="00FF5DD0"/>
    <w:rsid w:val="00FF6646"/>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C069BE"/>
  <w15:docId w15:val="{FBF6CDE2-BC32-401F-8D4F-5A28DF210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1627C"/>
    <w:pPr>
      <w:widowControl w:val="0"/>
      <w:wordWrap w:val="0"/>
      <w:autoSpaceDE w:val="0"/>
      <w:autoSpaceDN w:val="0"/>
      <w:spacing w:after="0" w:line="240" w:lineRule="auto"/>
      <w:jc w:val="both"/>
    </w:pPr>
    <w:rPr>
      <w:rFonts w:ascii="Batang" w:eastAsia="Batang" w:hAnsi="Times New Roman" w:cs="Times New Roman"/>
      <w:kern w:val="2"/>
      <w:sz w:val="20"/>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91627C"/>
    <w:pPr>
      <w:tabs>
        <w:tab w:val="center" w:pos="4536"/>
        <w:tab w:val="right" w:pos="9072"/>
      </w:tabs>
    </w:pPr>
  </w:style>
  <w:style w:type="character" w:customStyle="1" w:styleId="KopfzeileZchn">
    <w:name w:val="Kopfzeile Zchn"/>
    <w:basedOn w:val="Absatz-Standardschriftart"/>
    <w:link w:val="Kopfzeile"/>
    <w:uiPriority w:val="99"/>
    <w:rsid w:val="0091627C"/>
    <w:rPr>
      <w:rFonts w:ascii="Batang" w:eastAsia="Batang" w:hAnsi="Times New Roman" w:cs="Times New Roman"/>
      <w:kern w:val="2"/>
      <w:sz w:val="20"/>
      <w:szCs w:val="24"/>
      <w:lang w:val="ro-RO" w:eastAsia="ko-KR"/>
    </w:rPr>
  </w:style>
  <w:style w:type="character" w:styleId="Hyperlink">
    <w:name w:val="Hyperlink"/>
    <w:basedOn w:val="Absatz-Standardschriftart"/>
    <w:uiPriority w:val="99"/>
    <w:rsid w:val="0091627C"/>
    <w:rPr>
      <w:color w:val="0000FF"/>
      <w:u w:val="single"/>
    </w:rPr>
  </w:style>
  <w:style w:type="paragraph" w:styleId="Fuzeile">
    <w:name w:val="footer"/>
    <w:basedOn w:val="Standard"/>
    <w:link w:val="FuzeileZchn"/>
    <w:uiPriority w:val="99"/>
    <w:unhideWhenUsed/>
    <w:rsid w:val="00B03892"/>
    <w:pPr>
      <w:tabs>
        <w:tab w:val="center" w:pos="4536"/>
        <w:tab w:val="right" w:pos="9072"/>
      </w:tabs>
    </w:pPr>
  </w:style>
  <w:style w:type="character" w:customStyle="1" w:styleId="FuzeileZchn">
    <w:name w:val="Fußzeile Zchn"/>
    <w:basedOn w:val="Absatz-Standardschriftart"/>
    <w:link w:val="Fuzeile"/>
    <w:uiPriority w:val="99"/>
    <w:rsid w:val="00B03892"/>
    <w:rPr>
      <w:rFonts w:ascii="Batang" w:eastAsia="Batang" w:hAnsi="Times New Roman" w:cs="Times New Roman"/>
      <w:kern w:val="2"/>
      <w:sz w:val="20"/>
      <w:szCs w:val="24"/>
      <w:lang w:val="ro-RO" w:eastAsia="ko-KR"/>
    </w:rPr>
  </w:style>
  <w:style w:type="table" w:styleId="Tabellenraster">
    <w:name w:val="Table Grid"/>
    <w:basedOn w:val="NormaleTabelle"/>
    <w:uiPriority w:val="59"/>
    <w:rsid w:val="000C19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4A5EA7"/>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5EA7"/>
    <w:rPr>
      <w:rFonts w:ascii="Tahoma" w:eastAsia="Batang" w:hAnsi="Tahoma" w:cs="Tahoma"/>
      <w:kern w:val="2"/>
      <w:sz w:val="16"/>
      <w:szCs w:val="16"/>
      <w:lang w:val="ro-RO" w:eastAsia="ko-KR"/>
    </w:rPr>
  </w:style>
  <w:style w:type="character" w:customStyle="1" w:styleId="NichtaufgelsteErwhnung1">
    <w:name w:val="Nicht aufgelöste Erwähnung1"/>
    <w:basedOn w:val="Absatz-Standardschriftart"/>
    <w:uiPriority w:val="99"/>
    <w:semiHidden/>
    <w:unhideWhenUsed/>
    <w:rsid w:val="006E48A0"/>
    <w:rPr>
      <w:color w:val="808080"/>
      <w:shd w:val="clear" w:color="auto" w:fill="E6E6E6"/>
    </w:rPr>
  </w:style>
  <w:style w:type="character" w:styleId="Kommentarzeichen">
    <w:name w:val="annotation reference"/>
    <w:basedOn w:val="Absatz-Standardschriftart"/>
    <w:uiPriority w:val="99"/>
    <w:semiHidden/>
    <w:unhideWhenUsed/>
    <w:rsid w:val="0058799D"/>
    <w:rPr>
      <w:sz w:val="16"/>
      <w:szCs w:val="16"/>
    </w:rPr>
  </w:style>
  <w:style w:type="paragraph" w:styleId="Kommentartext">
    <w:name w:val="annotation text"/>
    <w:basedOn w:val="Standard"/>
    <w:link w:val="KommentartextZchn"/>
    <w:uiPriority w:val="99"/>
    <w:semiHidden/>
    <w:unhideWhenUsed/>
    <w:rsid w:val="0058799D"/>
    <w:rPr>
      <w:szCs w:val="20"/>
    </w:rPr>
  </w:style>
  <w:style w:type="character" w:customStyle="1" w:styleId="KommentartextZchn">
    <w:name w:val="Kommentartext Zchn"/>
    <w:basedOn w:val="Absatz-Standardschriftart"/>
    <w:link w:val="Kommentartext"/>
    <w:uiPriority w:val="99"/>
    <w:semiHidden/>
    <w:rsid w:val="0058799D"/>
    <w:rPr>
      <w:rFonts w:ascii="Batang" w:eastAsia="Batang" w:hAnsi="Times New Roman" w:cs="Times New Roman"/>
      <w:kern w:val="2"/>
      <w:sz w:val="20"/>
      <w:szCs w:val="20"/>
      <w:lang w:val="ro-RO" w:eastAsia="ko-KR"/>
    </w:rPr>
  </w:style>
  <w:style w:type="paragraph" w:styleId="Kommentarthema">
    <w:name w:val="annotation subject"/>
    <w:basedOn w:val="Kommentartext"/>
    <w:next w:val="Kommentartext"/>
    <w:link w:val="KommentarthemaZchn"/>
    <w:uiPriority w:val="99"/>
    <w:semiHidden/>
    <w:unhideWhenUsed/>
    <w:rsid w:val="0058799D"/>
    <w:rPr>
      <w:b/>
      <w:bCs/>
    </w:rPr>
  </w:style>
  <w:style w:type="character" w:customStyle="1" w:styleId="KommentarthemaZchn">
    <w:name w:val="Kommentarthema Zchn"/>
    <w:basedOn w:val="KommentartextZchn"/>
    <w:link w:val="Kommentarthema"/>
    <w:uiPriority w:val="99"/>
    <w:semiHidden/>
    <w:rsid w:val="0058799D"/>
    <w:rPr>
      <w:rFonts w:ascii="Batang" w:eastAsia="Batang" w:hAnsi="Times New Roman" w:cs="Times New Roman"/>
      <w:b/>
      <w:bCs/>
      <w:kern w:val="2"/>
      <w:sz w:val="20"/>
      <w:szCs w:val="20"/>
      <w:lang w:val="ro-RO" w:eastAsia="ko-KR"/>
    </w:rPr>
  </w:style>
  <w:style w:type="paragraph" w:styleId="berarbeitung">
    <w:name w:val="Revision"/>
    <w:hidden/>
    <w:uiPriority w:val="99"/>
    <w:semiHidden/>
    <w:rsid w:val="007A4BF0"/>
    <w:pPr>
      <w:spacing w:after="0" w:line="240" w:lineRule="auto"/>
    </w:pPr>
    <w:rPr>
      <w:rFonts w:ascii="Batang" w:eastAsia="Batang" w:hAnsi="Times New Roman" w:cs="Times New Roman"/>
      <w:kern w:val="2"/>
      <w:sz w:val="20"/>
      <w:szCs w:val="24"/>
      <w:lang w:eastAsia="ko-KR"/>
    </w:rPr>
  </w:style>
  <w:style w:type="paragraph" w:styleId="Listenabsatz">
    <w:name w:val="List Paragraph"/>
    <w:basedOn w:val="Standard"/>
    <w:uiPriority w:val="34"/>
    <w:qFormat/>
    <w:rsid w:val="002741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15880">
      <w:bodyDiv w:val="1"/>
      <w:marLeft w:val="0"/>
      <w:marRight w:val="0"/>
      <w:marTop w:val="0"/>
      <w:marBottom w:val="0"/>
      <w:divBdr>
        <w:top w:val="none" w:sz="0" w:space="0" w:color="auto"/>
        <w:left w:val="none" w:sz="0" w:space="0" w:color="auto"/>
        <w:bottom w:val="none" w:sz="0" w:space="0" w:color="auto"/>
        <w:right w:val="none" w:sz="0" w:space="0" w:color="auto"/>
      </w:divBdr>
    </w:div>
    <w:div w:id="384373088">
      <w:bodyDiv w:val="1"/>
      <w:marLeft w:val="0"/>
      <w:marRight w:val="0"/>
      <w:marTop w:val="0"/>
      <w:marBottom w:val="0"/>
      <w:divBdr>
        <w:top w:val="none" w:sz="0" w:space="0" w:color="auto"/>
        <w:left w:val="none" w:sz="0" w:space="0" w:color="auto"/>
        <w:bottom w:val="none" w:sz="0" w:space="0" w:color="auto"/>
        <w:right w:val="none" w:sz="0" w:space="0" w:color="auto"/>
      </w:divBdr>
    </w:div>
    <w:div w:id="854420716">
      <w:bodyDiv w:val="1"/>
      <w:marLeft w:val="0"/>
      <w:marRight w:val="0"/>
      <w:marTop w:val="0"/>
      <w:marBottom w:val="0"/>
      <w:divBdr>
        <w:top w:val="none" w:sz="0" w:space="0" w:color="auto"/>
        <w:left w:val="none" w:sz="0" w:space="0" w:color="auto"/>
        <w:bottom w:val="none" w:sz="0" w:space="0" w:color="auto"/>
        <w:right w:val="none" w:sz="0" w:space="0" w:color="auto"/>
      </w:divBdr>
    </w:div>
    <w:div w:id="996226608">
      <w:bodyDiv w:val="1"/>
      <w:marLeft w:val="0"/>
      <w:marRight w:val="0"/>
      <w:marTop w:val="0"/>
      <w:marBottom w:val="0"/>
      <w:divBdr>
        <w:top w:val="none" w:sz="0" w:space="0" w:color="auto"/>
        <w:left w:val="none" w:sz="0" w:space="0" w:color="auto"/>
        <w:bottom w:val="none" w:sz="0" w:space="0" w:color="auto"/>
        <w:right w:val="none" w:sz="0" w:space="0" w:color="auto"/>
      </w:divBdr>
    </w:div>
    <w:div w:id="101346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kinzer@hankookreifen.d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ankookti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hankooktire-mediacenter.com" TargetMode="External"/><Relationship Id="rId5" Type="http://schemas.openxmlformats.org/officeDocument/2006/relationships/numbering" Target="numbering.xml"/><Relationship Id="rId15" Type="http://schemas.openxmlformats.org/officeDocument/2006/relationships/hyperlink" Target="mailto:s.prohaska@hankookreifen.d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buesch@hankookreife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9C9DECF09CA04E8CF8D7ED38576D67" ma:contentTypeVersion="13" ma:contentTypeDescription="Create a new document." ma:contentTypeScope="" ma:versionID="2b90a99eb08e23540ea7aaff21464b87">
  <xsd:schema xmlns:xsd="http://www.w3.org/2001/XMLSchema" xmlns:xs="http://www.w3.org/2001/XMLSchema" xmlns:p="http://schemas.microsoft.com/office/2006/metadata/properties" xmlns:ns2="c05d03c1-d95b-41eb-9807-64ac99209321" xmlns:ns3="2aa2c162-0911-4264-a6e5-7c08fc9f56db" targetNamespace="http://schemas.microsoft.com/office/2006/metadata/properties" ma:root="true" ma:fieldsID="029abbc3cb51b18ed33781b19cde0f1d" ns2:_="" ns3:_="">
    <xsd:import namespace="c05d03c1-d95b-41eb-9807-64ac99209321"/>
    <xsd:import namespace="2aa2c162-0911-4264-a6e5-7c08fc9f56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Vorschau"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5d03c1-d95b-41eb-9807-64ac992093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Vorschau" ma:index="18" nillable="true" ma:displayName="Vorschau" ma:format="Image" ma:internalName="Vorschau">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a2c162-0911-4264-a6e5-7c08fc9f56d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orschau xmlns="c05d03c1-d95b-41eb-9807-64ac99209321">
      <Url xsi:nil="true"/>
      <Description xsi:nil="true"/>
    </Vorschau>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2A801-3C8C-46D1-B6A8-9B869A8E20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5d03c1-d95b-41eb-9807-64ac99209321"/>
    <ds:schemaRef ds:uri="2aa2c162-0911-4264-a6e5-7c08fc9f5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759066-AE19-4A3A-846A-3027720C9335}">
  <ds:schemaRefs>
    <ds:schemaRef ds:uri="http://schemas.microsoft.com/office/2006/metadata/properties"/>
    <ds:schemaRef ds:uri="http://schemas.microsoft.com/office/infopath/2007/PartnerControls"/>
    <ds:schemaRef ds:uri="c05d03c1-d95b-41eb-9807-64ac99209321"/>
  </ds:schemaRefs>
</ds:datastoreItem>
</file>

<file path=customXml/itemProps3.xml><?xml version="1.0" encoding="utf-8"?>
<ds:datastoreItem xmlns:ds="http://schemas.openxmlformats.org/officeDocument/2006/customXml" ds:itemID="{31B1D3EA-1414-45B7-969A-3B02DFA5C5BF}">
  <ds:schemaRefs>
    <ds:schemaRef ds:uri="http://schemas.microsoft.com/sharepoint/v3/contenttype/forms"/>
  </ds:schemaRefs>
</ds:datastoreItem>
</file>

<file path=customXml/itemProps4.xml><?xml version="1.0" encoding="utf-8"?>
<ds:datastoreItem xmlns:ds="http://schemas.openxmlformats.org/officeDocument/2006/customXml" ds:itemID="{32F5F27D-384F-4029-BF23-8B0219126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68</Words>
  <Characters>5469</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25</CharactersWithSpaces>
  <SharedDoc>false</SharedDoc>
  <HLinks>
    <vt:vector size="30" baseType="variant">
      <vt:variant>
        <vt:i4>1310823</vt:i4>
      </vt:variant>
      <vt:variant>
        <vt:i4>12</vt:i4>
      </vt:variant>
      <vt:variant>
        <vt:i4>0</vt:i4>
      </vt:variant>
      <vt:variant>
        <vt:i4>5</vt:i4>
      </vt:variant>
      <vt:variant>
        <vt:lpwstr>mailto:s.prohaska@hankookreifen.de</vt:lpwstr>
      </vt:variant>
      <vt:variant>
        <vt:lpwstr/>
      </vt:variant>
      <vt:variant>
        <vt:i4>7995393</vt:i4>
      </vt:variant>
      <vt:variant>
        <vt:i4>9</vt:i4>
      </vt:variant>
      <vt:variant>
        <vt:i4>0</vt:i4>
      </vt:variant>
      <vt:variant>
        <vt:i4>5</vt:i4>
      </vt:variant>
      <vt:variant>
        <vt:lpwstr>mailto:l.buesch@hankookreifen.de</vt:lpwstr>
      </vt:variant>
      <vt:variant>
        <vt:lpwstr/>
      </vt:variant>
      <vt:variant>
        <vt:i4>7602190</vt:i4>
      </vt:variant>
      <vt:variant>
        <vt:i4>6</vt:i4>
      </vt:variant>
      <vt:variant>
        <vt:i4>0</vt:i4>
      </vt:variant>
      <vt:variant>
        <vt:i4>5</vt:i4>
      </vt:variant>
      <vt:variant>
        <vt:lpwstr>mailto:f.kinzer@hankookreifen.de</vt:lpwstr>
      </vt:variant>
      <vt:variant>
        <vt:lpwstr/>
      </vt:variant>
      <vt:variant>
        <vt:i4>2818162</vt:i4>
      </vt:variant>
      <vt:variant>
        <vt:i4>3</vt:i4>
      </vt:variant>
      <vt:variant>
        <vt:i4>0</vt:i4>
      </vt:variant>
      <vt:variant>
        <vt:i4>5</vt:i4>
      </vt:variant>
      <vt:variant>
        <vt:lpwstr>http://www.hankooktire.com/</vt:lpwstr>
      </vt:variant>
      <vt:variant>
        <vt:lpwstr/>
      </vt:variant>
      <vt:variant>
        <vt:i4>2097211</vt:i4>
      </vt:variant>
      <vt:variant>
        <vt:i4>0</vt:i4>
      </vt:variant>
      <vt:variant>
        <vt:i4>0</vt:i4>
      </vt:variant>
      <vt:variant>
        <vt:i4>5</vt:i4>
      </vt:variant>
      <vt:variant>
        <vt:lpwstr>http://www.hankooktire-mediacen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43</dc:creator>
  <cp:keywords/>
  <cp:lastModifiedBy>Karoline Gabriel</cp:lastModifiedBy>
  <cp:revision>7</cp:revision>
  <cp:lastPrinted>2020-06-04T13:31:00Z</cp:lastPrinted>
  <dcterms:created xsi:type="dcterms:W3CDTF">2020-06-10T09:06:00Z</dcterms:created>
  <dcterms:modified xsi:type="dcterms:W3CDTF">2020-06-1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C9DECF09CA04E8CF8D7ED38576D67</vt:lpwstr>
  </property>
</Properties>
</file>